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46C99" w14:textId="77777777" w:rsidR="003D0FBF" w:rsidRPr="00D562CA" w:rsidRDefault="003D53FE" w:rsidP="00FD014D">
      <w:pPr>
        <w:pStyle w:val="Titel"/>
        <w:rPr>
          <w:lang w:val="en-US"/>
        </w:rPr>
      </w:pPr>
      <w:r w:rsidRPr="00D562CA">
        <w:rPr>
          <w:lang w:val="en-US"/>
        </w:rPr>
        <w:t>DQ-</w:t>
      </w:r>
      <w:proofErr w:type="spellStart"/>
      <w:r w:rsidRPr="00D562CA">
        <w:rPr>
          <w:lang w:val="en-US"/>
        </w:rPr>
        <w:t>MeeRKat</w:t>
      </w:r>
      <w:proofErr w:type="spellEnd"/>
      <w:r w:rsidR="00F25BDB" w:rsidRPr="00D562CA">
        <w:rPr>
          <w:lang w:val="en-US"/>
        </w:rPr>
        <w:t xml:space="preserve"> – Getting Started</w:t>
      </w:r>
    </w:p>
    <w:p w14:paraId="4F570D50" w14:textId="77777777" w:rsidR="00FD014D" w:rsidRPr="00D562CA" w:rsidRDefault="00FD014D">
      <w:pPr>
        <w:rPr>
          <w:lang w:val="en-US"/>
        </w:rPr>
      </w:pPr>
    </w:p>
    <w:p w14:paraId="59A686E9" w14:textId="77777777" w:rsidR="0072660D" w:rsidRPr="00D562CA" w:rsidRDefault="008E6A9B" w:rsidP="00943A5B">
      <w:pPr>
        <w:pStyle w:val="berschrift1"/>
        <w:numPr>
          <w:ilvl w:val="0"/>
          <w:numId w:val="2"/>
        </w:numPr>
        <w:rPr>
          <w:lang w:val="en-US"/>
        </w:rPr>
      </w:pPr>
      <w:r w:rsidRPr="00D562CA">
        <w:rPr>
          <w:lang w:val="en-US"/>
        </w:rPr>
        <w:t>E</w:t>
      </w:r>
      <w:r w:rsidR="001D7835" w:rsidRPr="00D562CA">
        <w:rPr>
          <w:lang w:val="en-US"/>
        </w:rPr>
        <w:t>xternal P</w:t>
      </w:r>
      <w:r w:rsidR="00943A5B" w:rsidRPr="00D562CA">
        <w:rPr>
          <w:lang w:val="en-US"/>
        </w:rPr>
        <w:t>re</w:t>
      </w:r>
      <w:r w:rsidR="00685D21" w:rsidRPr="00D562CA">
        <w:rPr>
          <w:lang w:val="en-US"/>
        </w:rPr>
        <w:t>requisites</w:t>
      </w:r>
    </w:p>
    <w:p w14:paraId="6492721B" w14:textId="77777777" w:rsidR="000F1E88" w:rsidRPr="00D562CA" w:rsidRDefault="00A068DA" w:rsidP="0072660D">
      <w:pPr>
        <w:rPr>
          <w:lang w:val="en-US"/>
        </w:rPr>
      </w:pPr>
      <w:r w:rsidRPr="00D562CA">
        <w:rPr>
          <w:lang w:val="en-US"/>
        </w:rPr>
        <w:t>To</w:t>
      </w:r>
      <w:r w:rsidR="000F1E88" w:rsidRPr="00D562CA">
        <w:rPr>
          <w:lang w:val="en-US"/>
        </w:rPr>
        <w:t xml:space="preserve"> facilitate </w:t>
      </w:r>
      <w:r w:rsidR="00647B94" w:rsidRPr="00D562CA">
        <w:rPr>
          <w:lang w:val="en-US"/>
        </w:rPr>
        <w:t xml:space="preserve">an easy start with </w:t>
      </w:r>
      <w:r w:rsidR="003D53FE" w:rsidRPr="00D562CA">
        <w:rPr>
          <w:lang w:val="en-US"/>
        </w:rPr>
        <w:t>DQ-</w:t>
      </w:r>
      <w:proofErr w:type="spellStart"/>
      <w:r w:rsidR="003D53FE" w:rsidRPr="00D562CA">
        <w:rPr>
          <w:lang w:val="en-US"/>
        </w:rPr>
        <w:t>MeeRKat</w:t>
      </w:r>
      <w:proofErr w:type="spellEnd"/>
      <w:r w:rsidR="00647B94" w:rsidRPr="00D562CA">
        <w:rPr>
          <w:lang w:val="en-US"/>
        </w:rPr>
        <w:t xml:space="preserve"> and no version conflicts</w:t>
      </w:r>
      <w:r w:rsidR="000F1E88" w:rsidRPr="00D562CA">
        <w:rPr>
          <w:lang w:val="en-US"/>
        </w:rPr>
        <w:t>, we provide the files for the three required</w:t>
      </w:r>
      <w:r w:rsidR="00791473" w:rsidRPr="00D562CA">
        <w:rPr>
          <w:lang w:val="en-US"/>
        </w:rPr>
        <w:t xml:space="preserve"> external</w:t>
      </w:r>
      <w:r w:rsidR="000F1E88" w:rsidRPr="00D562CA">
        <w:rPr>
          <w:lang w:val="en-US"/>
        </w:rPr>
        <w:t xml:space="preserve"> tools within the GitHub project. </w:t>
      </w:r>
    </w:p>
    <w:p w14:paraId="6130715D" w14:textId="77777777" w:rsidR="000F1E88" w:rsidRPr="00D562CA" w:rsidRDefault="000F1E88" w:rsidP="0072660D">
      <w:pPr>
        <w:rPr>
          <w:lang w:val="en-US"/>
        </w:rPr>
      </w:pPr>
    </w:p>
    <w:p w14:paraId="1A79EAC8" w14:textId="77777777" w:rsidR="00CA274E" w:rsidRPr="00D562CA" w:rsidRDefault="00CA274E" w:rsidP="00BF64DC">
      <w:pPr>
        <w:pStyle w:val="Listenabsatz"/>
        <w:numPr>
          <w:ilvl w:val="0"/>
          <w:numId w:val="9"/>
        </w:numPr>
        <w:rPr>
          <w:lang w:val="en-US"/>
        </w:rPr>
      </w:pPr>
      <w:proofErr w:type="spellStart"/>
      <w:r w:rsidRPr="00D562CA">
        <w:rPr>
          <w:b/>
          <w:lang w:val="en-US"/>
        </w:rPr>
        <w:t>InfluxDB</w:t>
      </w:r>
      <w:proofErr w:type="spellEnd"/>
      <w:r w:rsidR="00626AF4" w:rsidRPr="00D562CA">
        <w:rPr>
          <w:lang w:val="en-US"/>
        </w:rPr>
        <w:t xml:space="preserve"> (required)</w:t>
      </w:r>
    </w:p>
    <w:p w14:paraId="5230C702" w14:textId="4C623565" w:rsidR="0072660D" w:rsidRPr="00D562CA" w:rsidRDefault="008B2DEF" w:rsidP="00943A5B">
      <w:pPr>
        <w:rPr>
          <w:lang w:val="en-US"/>
        </w:rPr>
      </w:pPr>
      <w:r w:rsidRPr="00D562CA">
        <w:rPr>
          <w:lang w:val="en-US"/>
        </w:rPr>
        <w:t xml:space="preserve">We used </w:t>
      </w:r>
      <w:proofErr w:type="spellStart"/>
      <w:r w:rsidRPr="00D562CA">
        <w:rPr>
          <w:lang w:val="en-US"/>
        </w:rPr>
        <w:t>InfluxDB</w:t>
      </w:r>
      <w:proofErr w:type="spellEnd"/>
      <w:r w:rsidRPr="00D562CA">
        <w:rPr>
          <w:lang w:val="en-US"/>
        </w:rPr>
        <w:t xml:space="preserve"> to store the CDQM time series data. Since the Java API was not working by the time of the creation, we </w:t>
      </w:r>
      <w:r w:rsidR="00F90498" w:rsidRPr="00D562CA">
        <w:rPr>
          <w:lang w:val="en-US"/>
        </w:rPr>
        <w:t>used</w:t>
      </w:r>
      <w:r w:rsidR="009F2486" w:rsidRPr="00D562CA">
        <w:rPr>
          <w:lang w:val="en-US"/>
        </w:rPr>
        <w:t xml:space="preserve"> the</w:t>
      </w:r>
      <w:r w:rsidR="00D562CA" w:rsidRPr="00D562CA">
        <w:rPr>
          <w:lang w:val="en-US"/>
        </w:rPr>
        <w:t xml:space="preserve"> </w:t>
      </w:r>
      <w:proofErr w:type="spellStart"/>
      <w:r w:rsidR="00F90498" w:rsidRPr="00D562CA">
        <w:rPr>
          <w:lang w:val="en-US"/>
        </w:rPr>
        <w:t>InfluxDB</w:t>
      </w:r>
      <w:proofErr w:type="spellEnd"/>
      <w:r w:rsidRPr="00D562CA">
        <w:rPr>
          <w:lang w:val="en-US"/>
        </w:rPr>
        <w:t xml:space="preserve"> browser version. </w:t>
      </w:r>
      <w:r w:rsidR="003D53FE" w:rsidRPr="00D562CA">
        <w:rPr>
          <w:lang w:val="en-US"/>
        </w:rPr>
        <w:t>DQ-</w:t>
      </w:r>
      <w:proofErr w:type="spellStart"/>
      <w:r w:rsidR="003D53FE" w:rsidRPr="00D562CA">
        <w:rPr>
          <w:lang w:val="en-US"/>
        </w:rPr>
        <w:t>MeeRKat</w:t>
      </w:r>
      <w:proofErr w:type="spellEnd"/>
      <w:r w:rsidR="00D562CA" w:rsidRPr="00D562CA">
        <w:rPr>
          <w:lang w:val="en-US"/>
        </w:rPr>
        <w:t xml:space="preserve"> </w:t>
      </w:r>
      <w:r w:rsidRPr="00D562CA">
        <w:rPr>
          <w:lang w:val="en-US"/>
        </w:rPr>
        <w:t xml:space="preserve">does not offer an embedded mode (like Derby or </w:t>
      </w:r>
      <w:proofErr w:type="spellStart"/>
      <w:r w:rsidRPr="00D562CA">
        <w:rPr>
          <w:lang w:val="en-US"/>
        </w:rPr>
        <w:t>GraphDB</w:t>
      </w:r>
      <w:proofErr w:type="spellEnd"/>
      <w:proofErr w:type="gramStart"/>
      <w:r w:rsidRPr="00D562CA">
        <w:rPr>
          <w:lang w:val="en-US"/>
        </w:rPr>
        <w:t>), but</w:t>
      </w:r>
      <w:proofErr w:type="gramEnd"/>
      <w:r w:rsidRPr="00D562CA">
        <w:rPr>
          <w:lang w:val="en-US"/>
        </w:rPr>
        <w:t xml:space="preserve"> runs </w:t>
      </w:r>
      <w:proofErr w:type="spellStart"/>
      <w:r w:rsidRPr="00D562CA">
        <w:rPr>
          <w:lang w:val="en-US"/>
        </w:rPr>
        <w:t>InfluxDB</w:t>
      </w:r>
      <w:proofErr w:type="spellEnd"/>
      <w:r w:rsidRPr="00D562CA">
        <w:rPr>
          <w:lang w:val="en-US"/>
        </w:rPr>
        <w:t xml:space="preserve"> outside the Java runtime to persist CDQM results over time.</w:t>
      </w:r>
    </w:p>
    <w:p w14:paraId="344F7517" w14:textId="77777777" w:rsidR="008B2DEF" w:rsidRPr="00D562CA" w:rsidRDefault="008B2DEF" w:rsidP="00943A5B">
      <w:pPr>
        <w:rPr>
          <w:lang w:val="en-US"/>
        </w:rPr>
      </w:pPr>
    </w:p>
    <w:p w14:paraId="674BB344" w14:textId="77777777" w:rsidR="006D6D3E" w:rsidRPr="00D562CA" w:rsidRDefault="006D6D3E" w:rsidP="006D6D3E">
      <w:pPr>
        <w:rPr>
          <w:lang w:val="en-US"/>
        </w:rPr>
      </w:pPr>
      <w:r w:rsidRPr="00D562CA">
        <w:rPr>
          <w:lang w:val="en-US"/>
        </w:rPr>
        <w:t>Run on Linux:</w:t>
      </w:r>
    </w:p>
    <w:p w14:paraId="5E293595" w14:textId="77777777" w:rsidR="006D6D3E" w:rsidRPr="00D562CA" w:rsidRDefault="006D6D3E" w:rsidP="006D6D3E">
      <w:pPr>
        <w:rPr>
          <w:lang w:val="en-US"/>
        </w:rPr>
      </w:pPr>
      <w:r w:rsidRPr="00D562CA">
        <w:rPr>
          <w:rFonts w:ascii="Courier New" w:hAnsi="Courier New" w:cs="Courier New"/>
          <w:lang w:val="en-US"/>
        </w:rPr>
        <w:t>startInflux.sh</w:t>
      </w:r>
      <w:r w:rsidRPr="00D562CA">
        <w:rPr>
          <w:lang w:val="en-US"/>
        </w:rPr>
        <w:t xml:space="preserve"> (for starting </w:t>
      </w:r>
      <w:proofErr w:type="spellStart"/>
      <w:r w:rsidRPr="00D562CA">
        <w:rPr>
          <w:lang w:val="en-US"/>
        </w:rPr>
        <w:t>InfluxDB</w:t>
      </w:r>
      <w:proofErr w:type="spellEnd"/>
      <w:r w:rsidRPr="00D562CA">
        <w:rPr>
          <w:lang w:val="en-US"/>
        </w:rPr>
        <w:t xml:space="preserve"> server)</w:t>
      </w:r>
    </w:p>
    <w:p w14:paraId="6DF974F6" w14:textId="77777777" w:rsidR="006D6D3E" w:rsidRPr="00D562CA" w:rsidRDefault="006D6D3E" w:rsidP="006D6D3E">
      <w:pPr>
        <w:rPr>
          <w:lang w:val="en-US"/>
        </w:rPr>
      </w:pPr>
      <w:r w:rsidRPr="00D562CA">
        <w:rPr>
          <w:rFonts w:ascii="Courier New" w:hAnsi="Courier New" w:cs="Courier New"/>
          <w:lang w:val="en-US"/>
        </w:rPr>
        <w:t>startInfluxConsole.sh</w:t>
      </w:r>
      <w:r w:rsidRPr="00D562CA">
        <w:rPr>
          <w:lang w:val="en-US"/>
        </w:rPr>
        <w:t xml:space="preserve"> (for querying </w:t>
      </w:r>
      <w:proofErr w:type="spellStart"/>
      <w:r w:rsidRPr="00D562CA">
        <w:rPr>
          <w:lang w:val="en-US"/>
        </w:rPr>
        <w:t>InfluxDB</w:t>
      </w:r>
      <w:proofErr w:type="spellEnd"/>
      <w:r w:rsidRPr="00D562CA">
        <w:rPr>
          <w:lang w:val="en-US"/>
        </w:rPr>
        <w:t xml:space="preserve"> using the console)</w:t>
      </w:r>
    </w:p>
    <w:p w14:paraId="1608E76C" w14:textId="77777777" w:rsidR="006D6D3E" w:rsidRPr="00D562CA" w:rsidRDefault="006D6D3E" w:rsidP="006D6D3E">
      <w:pPr>
        <w:rPr>
          <w:lang w:val="en-US"/>
        </w:rPr>
      </w:pPr>
    </w:p>
    <w:p w14:paraId="6EA2DCFE" w14:textId="77777777" w:rsidR="006D6D3E" w:rsidRPr="00D562CA" w:rsidRDefault="006D6D3E" w:rsidP="006D6D3E">
      <w:pPr>
        <w:rPr>
          <w:lang w:val="en-US"/>
        </w:rPr>
      </w:pPr>
      <w:r w:rsidRPr="00D562CA">
        <w:rPr>
          <w:lang w:val="en-US"/>
        </w:rPr>
        <w:t>Run on Windows:</w:t>
      </w:r>
    </w:p>
    <w:p w14:paraId="7904F667" w14:textId="77777777" w:rsidR="006D6D3E" w:rsidRPr="00D562CA" w:rsidRDefault="00E9783E" w:rsidP="006D6D3E">
      <w:pPr>
        <w:rPr>
          <w:rFonts w:ascii="Courier New" w:hAnsi="Courier New" w:cs="Courier New"/>
          <w:lang w:val="en-US"/>
        </w:rPr>
      </w:pPr>
      <w:proofErr w:type="spellStart"/>
      <w:r w:rsidRPr="00D562CA">
        <w:rPr>
          <w:rFonts w:ascii="Courier New" w:hAnsi="Courier New" w:cs="Courier New"/>
          <w:lang w:val="en-US"/>
        </w:rPr>
        <w:t>InfluxDB</w:t>
      </w:r>
      <w:proofErr w:type="spellEnd"/>
      <w:r w:rsidRPr="00D562CA">
        <w:rPr>
          <w:rFonts w:ascii="Courier New" w:hAnsi="Courier New" w:cs="Courier New"/>
          <w:lang w:val="en-US"/>
        </w:rPr>
        <w:t>\influxdb-1.8</w:t>
      </w:r>
      <w:r w:rsidR="006D6D3E" w:rsidRPr="00D562CA">
        <w:rPr>
          <w:rFonts w:ascii="Courier New" w:hAnsi="Courier New" w:cs="Courier New"/>
          <w:lang w:val="en-US"/>
        </w:rPr>
        <w:t>.</w:t>
      </w:r>
      <w:r w:rsidRPr="00D562CA">
        <w:rPr>
          <w:rFonts w:ascii="Courier New" w:hAnsi="Courier New" w:cs="Courier New"/>
          <w:lang w:val="en-US"/>
        </w:rPr>
        <w:t>5</w:t>
      </w:r>
      <w:r w:rsidR="006D6D3E" w:rsidRPr="00D562CA">
        <w:rPr>
          <w:rFonts w:ascii="Courier New" w:hAnsi="Courier New" w:cs="Courier New"/>
          <w:lang w:val="en-US"/>
        </w:rPr>
        <w:t>-1_windows\influxd.exe</w:t>
      </w:r>
    </w:p>
    <w:p w14:paraId="4E6DD09E" w14:textId="77777777" w:rsidR="006D6D3E" w:rsidRPr="00D562CA" w:rsidRDefault="006D6D3E" w:rsidP="006D6D3E">
      <w:pPr>
        <w:rPr>
          <w:lang w:val="en-US"/>
        </w:rPr>
      </w:pPr>
    </w:p>
    <w:p w14:paraId="65E91955" w14:textId="77777777" w:rsidR="00E17355" w:rsidRPr="00D562CA" w:rsidRDefault="00E17355" w:rsidP="00BF64DC">
      <w:pPr>
        <w:pStyle w:val="Listenabsatz"/>
        <w:numPr>
          <w:ilvl w:val="0"/>
          <w:numId w:val="9"/>
        </w:numPr>
        <w:rPr>
          <w:lang w:val="en-US"/>
        </w:rPr>
      </w:pPr>
      <w:r w:rsidRPr="00D562CA">
        <w:rPr>
          <w:b/>
          <w:lang w:val="en-US"/>
        </w:rPr>
        <w:t>Grafana</w:t>
      </w:r>
      <w:r w:rsidRPr="00D562CA">
        <w:rPr>
          <w:lang w:val="en-US"/>
        </w:rPr>
        <w:t xml:space="preserve"> (required)</w:t>
      </w:r>
    </w:p>
    <w:p w14:paraId="3A7DCD36" w14:textId="77777777" w:rsidR="00E17355" w:rsidRPr="00D562CA" w:rsidRDefault="007E36E7" w:rsidP="00943A5B">
      <w:pPr>
        <w:rPr>
          <w:lang w:val="en-US"/>
        </w:rPr>
      </w:pPr>
      <w:r w:rsidRPr="00D562CA">
        <w:rPr>
          <w:lang w:val="en-US"/>
        </w:rPr>
        <w:t>Grafana is a browser-based dashboard for visualization. After the start, a browser window is opened with the dashboard URL (http://localhost:3000 by default).</w:t>
      </w:r>
    </w:p>
    <w:p w14:paraId="073669B6" w14:textId="77777777" w:rsidR="008C5C8B" w:rsidRPr="00D562CA" w:rsidRDefault="008C5C8B" w:rsidP="00943A5B">
      <w:pPr>
        <w:rPr>
          <w:lang w:val="en-US"/>
        </w:rPr>
      </w:pPr>
    </w:p>
    <w:p w14:paraId="4D821D78" w14:textId="77777777" w:rsidR="008C5C8B" w:rsidRPr="00D562CA" w:rsidRDefault="008C5C8B" w:rsidP="008C5C8B">
      <w:pPr>
        <w:rPr>
          <w:lang w:val="en-US"/>
        </w:rPr>
      </w:pPr>
      <w:r w:rsidRPr="00D562CA">
        <w:rPr>
          <w:lang w:val="en-US"/>
        </w:rPr>
        <w:t>Run on Linux:</w:t>
      </w:r>
    </w:p>
    <w:p w14:paraId="13B160D5" w14:textId="77777777" w:rsidR="008C5C8B" w:rsidRPr="00D562CA" w:rsidRDefault="008C5C8B" w:rsidP="008C5C8B">
      <w:pPr>
        <w:rPr>
          <w:rFonts w:ascii="Courier New" w:hAnsi="Courier New" w:cs="Courier New"/>
          <w:lang w:val="en-US"/>
        </w:rPr>
      </w:pPr>
      <w:r w:rsidRPr="00D562CA">
        <w:rPr>
          <w:rFonts w:ascii="Courier New" w:hAnsi="Courier New" w:cs="Courier New"/>
          <w:lang w:val="en-US"/>
        </w:rPr>
        <w:t>startGrafana.sh</w:t>
      </w:r>
    </w:p>
    <w:p w14:paraId="16DC95DC" w14:textId="77777777" w:rsidR="008C5C8B" w:rsidRPr="00D562CA" w:rsidRDefault="008C5C8B" w:rsidP="008C5C8B">
      <w:pPr>
        <w:rPr>
          <w:lang w:val="en-US"/>
        </w:rPr>
      </w:pPr>
    </w:p>
    <w:p w14:paraId="276DE187" w14:textId="77777777" w:rsidR="008C5C8B" w:rsidRPr="00D562CA" w:rsidRDefault="008C5C8B" w:rsidP="008C5C8B">
      <w:pPr>
        <w:rPr>
          <w:lang w:val="en-US"/>
        </w:rPr>
      </w:pPr>
      <w:r w:rsidRPr="00D562CA">
        <w:rPr>
          <w:lang w:val="en-US"/>
        </w:rPr>
        <w:t>Run on Windows:</w:t>
      </w:r>
    </w:p>
    <w:p w14:paraId="3D71D242" w14:textId="649F8672" w:rsidR="008C5C8B" w:rsidRPr="00D562CA" w:rsidRDefault="008C5C8B" w:rsidP="008C5C8B">
      <w:pPr>
        <w:rPr>
          <w:rFonts w:ascii="Courier New" w:hAnsi="Courier New" w:cs="Courier New"/>
          <w:lang w:val="en-US"/>
        </w:rPr>
      </w:pPr>
      <w:r w:rsidRPr="00D562CA">
        <w:rPr>
          <w:rFonts w:ascii="Courier New" w:hAnsi="Courier New" w:cs="Courier New"/>
          <w:lang w:val="en-US"/>
        </w:rPr>
        <w:t>Grafana\grafana-</w:t>
      </w:r>
      <w:r w:rsidR="00E9783E" w:rsidRPr="00D562CA">
        <w:rPr>
          <w:rFonts w:ascii="Courier New" w:hAnsi="Courier New" w:cs="Courier New"/>
          <w:lang w:val="en-US"/>
        </w:rPr>
        <w:t>7</w:t>
      </w:r>
      <w:r w:rsidRPr="00D562CA">
        <w:rPr>
          <w:rFonts w:ascii="Courier New" w:hAnsi="Courier New" w:cs="Courier New"/>
          <w:lang w:val="en-US"/>
        </w:rPr>
        <w:t>.</w:t>
      </w:r>
      <w:r w:rsidR="00E9783E" w:rsidRPr="00D562CA">
        <w:rPr>
          <w:rFonts w:ascii="Courier New" w:hAnsi="Courier New" w:cs="Courier New"/>
          <w:lang w:val="en-US"/>
        </w:rPr>
        <w:t>5</w:t>
      </w:r>
      <w:r w:rsidRPr="00D562CA">
        <w:rPr>
          <w:rFonts w:ascii="Courier New" w:hAnsi="Courier New" w:cs="Courier New"/>
          <w:lang w:val="en-US"/>
        </w:rPr>
        <w:t>.5_windows\bin\grafana-server.exe</w:t>
      </w:r>
    </w:p>
    <w:p w14:paraId="56F5A724" w14:textId="291A0737" w:rsidR="00D562CA" w:rsidRPr="00D562CA" w:rsidRDefault="00D562CA" w:rsidP="008C5C8B">
      <w:pPr>
        <w:rPr>
          <w:rFonts w:ascii="Courier New" w:hAnsi="Courier New" w:cs="Courier New"/>
          <w:lang w:val="en-US"/>
        </w:rPr>
      </w:pPr>
    </w:p>
    <w:p w14:paraId="66939B79" w14:textId="10F337A4" w:rsidR="00D562CA" w:rsidRPr="00D562CA" w:rsidRDefault="00D562CA" w:rsidP="008C5C8B">
      <w:pPr>
        <w:rPr>
          <w:rStyle w:val="Hervorhebung"/>
          <w:lang w:val="en-US"/>
        </w:rPr>
      </w:pPr>
      <w:proofErr w:type="gramStart"/>
      <w:r w:rsidRPr="00D562CA">
        <w:rPr>
          <w:rStyle w:val="Hervorhebung"/>
          <w:lang w:val="en-US"/>
        </w:rPr>
        <w:t>In order to</w:t>
      </w:r>
      <w:proofErr w:type="gramEnd"/>
      <w:r w:rsidRPr="00D562CA">
        <w:rPr>
          <w:rStyle w:val="Hervorhebung"/>
          <w:lang w:val="en-US"/>
        </w:rPr>
        <w:t xml:space="preserve"> simpli</w:t>
      </w:r>
      <w:r>
        <w:rPr>
          <w:rStyle w:val="Hervorhebung"/>
          <w:lang w:val="en-US"/>
        </w:rPr>
        <w:t xml:space="preserve">fy the starting of the two required external tools, we provide a batch file </w:t>
      </w:r>
      <w:r w:rsidRPr="00D562CA">
        <w:rPr>
          <w:rFonts w:ascii="Courier New" w:hAnsi="Courier New" w:cs="Courier New"/>
          <w:lang w:val="en-US"/>
        </w:rPr>
        <w:t>start</w:t>
      </w:r>
      <w:r>
        <w:rPr>
          <w:rFonts w:ascii="Courier New" w:hAnsi="Courier New" w:cs="Courier New"/>
          <w:lang w:val="en-US"/>
        </w:rPr>
        <w:t>WinEnv</w:t>
      </w:r>
      <w:r w:rsidRPr="00D562CA">
        <w:rPr>
          <w:rFonts w:ascii="Courier New" w:hAnsi="Courier New" w:cs="Courier New"/>
          <w:lang w:val="en-US"/>
        </w:rPr>
        <w:t>.</w:t>
      </w:r>
      <w:r>
        <w:rPr>
          <w:rFonts w:ascii="Courier New" w:hAnsi="Courier New" w:cs="Courier New"/>
          <w:lang w:val="en-US"/>
        </w:rPr>
        <w:t>bat</w:t>
      </w:r>
      <w:r>
        <w:rPr>
          <w:rStyle w:val="Hervorhebung"/>
          <w:lang w:val="en-US"/>
        </w:rPr>
        <w:t xml:space="preserve"> for Windows 10 and a shell script </w:t>
      </w:r>
      <w:r w:rsidRPr="00D562CA">
        <w:rPr>
          <w:rFonts w:ascii="Courier New" w:hAnsi="Courier New" w:cs="Courier New"/>
          <w:lang w:val="en-US"/>
        </w:rPr>
        <w:t>start</w:t>
      </w:r>
      <w:r>
        <w:rPr>
          <w:rFonts w:ascii="Courier New" w:hAnsi="Courier New" w:cs="Courier New"/>
          <w:lang w:val="en-US"/>
        </w:rPr>
        <w:t>LinuxEnv</w:t>
      </w:r>
      <w:r w:rsidRPr="00D562CA">
        <w:rPr>
          <w:rFonts w:ascii="Courier New" w:hAnsi="Courier New" w:cs="Courier New"/>
          <w:lang w:val="en-US"/>
        </w:rPr>
        <w:t>.s</w:t>
      </w:r>
      <w:r>
        <w:rPr>
          <w:rFonts w:ascii="Courier New" w:hAnsi="Courier New" w:cs="Courier New"/>
          <w:lang w:val="en-US"/>
        </w:rPr>
        <w:t xml:space="preserve">h </w:t>
      </w:r>
      <w:r>
        <w:rPr>
          <w:rStyle w:val="Hervorhebung"/>
          <w:lang w:val="en-US"/>
        </w:rPr>
        <w:t>for Linux Mint (Tina).</w:t>
      </w:r>
    </w:p>
    <w:p w14:paraId="529BFC20" w14:textId="77777777" w:rsidR="007E36E7" w:rsidRPr="00D562CA" w:rsidRDefault="007E36E7" w:rsidP="00943A5B">
      <w:pPr>
        <w:rPr>
          <w:lang w:val="en-US"/>
        </w:rPr>
      </w:pPr>
    </w:p>
    <w:p w14:paraId="452442C6" w14:textId="77777777" w:rsidR="00626AF4" w:rsidRPr="00D562CA" w:rsidRDefault="00626AF4" w:rsidP="00BF64DC">
      <w:pPr>
        <w:pStyle w:val="Listenabsatz"/>
        <w:numPr>
          <w:ilvl w:val="0"/>
          <w:numId w:val="9"/>
        </w:numPr>
        <w:rPr>
          <w:lang w:val="en-US"/>
        </w:rPr>
      </w:pPr>
      <w:proofErr w:type="spellStart"/>
      <w:r w:rsidRPr="00D562CA">
        <w:rPr>
          <w:b/>
          <w:lang w:val="en-US"/>
        </w:rPr>
        <w:t>GraphDB</w:t>
      </w:r>
      <w:proofErr w:type="spellEnd"/>
      <w:r w:rsidRPr="00D562CA">
        <w:rPr>
          <w:lang w:val="en-US"/>
        </w:rPr>
        <w:t xml:space="preserve"> (optional since embedded version can be used too</w:t>
      </w:r>
      <w:r w:rsidR="00EB71E2" w:rsidRPr="00D562CA">
        <w:rPr>
          <w:lang w:val="en-US"/>
        </w:rPr>
        <w:t>; this is only for managing the repositories with a GUI and visualize them</w:t>
      </w:r>
      <w:r w:rsidRPr="00D562CA">
        <w:rPr>
          <w:lang w:val="en-US"/>
        </w:rPr>
        <w:t>)</w:t>
      </w:r>
    </w:p>
    <w:p w14:paraId="1B227608" w14:textId="77777777" w:rsidR="002A6FF5" w:rsidRPr="00D562CA" w:rsidRDefault="002A6FF5" w:rsidP="00881827">
      <w:pPr>
        <w:rPr>
          <w:lang w:val="en-US"/>
        </w:rPr>
      </w:pPr>
    </w:p>
    <w:p w14:paraId="1416CB0E" w14:textId="77777777" w:rsidR="00881827" w:rsidRPr="00D562CA" w:rsidRDefault="007D6726" w:rsidP="00881827">
      <w:pPr>
        <w:rPr>
          <w:lang w:val="en-US"/>
        </w:rPr>
      </w:pPr>
      <w:r w:rsidRPr="00D562CA">
        <w:rPr>
          <w:lang w:val="en-US"/>
        </w:rPr>
        <w:t>Run</w:t>
      </w:r>
      <w:r w:rsidR="00881827" w:rsidRPr="00D562CA">
        <w:rPr>
          <w:lang w:val="en-US"/>
        </w:rPr>
        <w:t xml:space="preserve"> on Windows:</w:t>
      </w:r>
    </w:p>
    <w:p w14:paraId="497889C3" w14:textId="77777777" w:rsidR="002E7560" w:rsidRPr="00D562CA" w:rsidRDefault="00C24EAF" w:rsidP="00943A5B">
      <w:pPr>
        <w:rPr>
          <w:rFonts w:ascii="Courier New" w:hAnsi="Courier New" w:cs="Courier New"/>
          <w:lang w:val="en-US"/>
        </w:rPr>
      </w:pPr>
      <w:proofErr w:type="spellStart"/>
      <w:r w:rsidRPr="00D562CA">
        <w:rPr>
          <w:rFonts w:ascii="Courier New" w:hAnsi="Courier New" w:cs="Courier New"/>
          <w:lang w:val="en-US"/>
        </w:rPr>
        <w:t>GraphDB</w:t>
      </w:r>
      <w:proofErr w:type="spellEnd"/>
      <w:r w:rsidR="00881827" w:rsidRPr="00D562CA">
        <w:rPr>
          <w:rFonts w:ascii="Courier New" w:hAnsi="Courier New" w:cs="Courier New"/>
          <w:lang w:val="en-US"/>
        </w:rPr>
        <w:t>\</w:t>
      </w:r>
      <w:r w:rsidR="00E03257" w:rsidRPr="00D562CA">
        <w:rPr>
          <w:rFonts w:ascii="Courier New" w:hAnsi="Courier New" w:cs="Courier New"/>
          <w:lang w:val="en-US"/>
        </w:rPr>
        <w:t>GraphDB_Free-9.0.0.exe</w:t>
      </w:r>
    </w:p>
    <w:p w14:paraId="3049E817" w14:textId="77777777" w:rsidR="00927452" w:rsidRPr="00D562CA" w:rsidRDefault="00927452" w:rsidP="00943A5B">
      <w:pPr>
        <w:rPr>
          <w:lang w:val="en-US"/>
        </w:rPr>
      </w:pPr>
    </w:p>
    <w:p w14:paraId="1E598390" w14:textId="77777777" w:rsidR="005B695A" w:rsidRPr="00D562CA" w:rsidRDefault="005B695A" w:rsidP="00943A5B">
      <w:pPr>
        <w:rPr>
          <w:lang w:val="en-US"/>
        </w:rPr>
      </w:pPr>
      <w:proofErr w:type="spellStart"/>
      <w:r w:rsidRPr="00D562CA">
        <w:rPr>
          <w:lang w:val="en-US"/>
        </w:rPr>
        <w:t>Open</w:t>
      </w:r>
      <w:r w:rsidR="00B44891" w:rsidRPr="00D562CA">
        <w:rPr>
          <w:lang w:val="en-US"/>
        </w:rPr>
        <w:t>GraphDB</w:t>
      </w:r>
      <w:proofErr w:type="spellEnd"/>
      <w:r w:rsidR="00B44891" w:rsidRPr="00D562CA">
        <w:rPr>
          <w:lang w:val="en-US"/>
        </w:rPr>
        <w:t xml:space="preserve"> Server and W</w:t>
      </w:r>
      <w:r w:rsidR="00663EFD" w:rsidRPr="00D562CA">
        <w:rPr>
          <w:lang w:val="en-US"/>
        </w:rPr>
        <w:t xml:space="preserve">orkbench </w:t>
      </w:r>
      <w:r w:rsidR="00EC189C" w:rsidRPr="00D562CA">
        <w:rPr>
          <w:lang w:val="en-US"/>
        </w:rPr>
        <w:t>in browser</w:t>
      </w:r>
      <w:r w:rsidRPr="00D562CA">
        <w:rPr>
          <w:lang w:val="en-US"/>
        </w:rPr>
        <w:t>:</w:t>
      </w:r>
    </w:p>
    <w:p w14:paraId="6B18F08B" w14:textId="77777777" w:rsidR="001D7B90" w:rsidRPr="00D562CA" w:rsidRDefault="00E30720" w:rsidP="00943A5B">
      <w:pPr>
        <w:rPr>
          <w:rFonts w:ascii="Courier New" w:hAnsi="Courier New" w:cs="Courier New"/>
          <w:lang w:val="en-US"/>
        </w:rPr>
      </w:pPr>
      <w:hyperlink r:id="rId7" w:history="1">
        <w:r w:rsidR="00807E73" w:rsidRPr="00D562CA">
          <w:rPr>
            <w:rStyle w:val="Hyperlink"/>
            <w:rFonts w:ascii="Courier New" w:hAnsi="Courier New" w:cs="Courier New"/>
            <w:lang w:val="en-US"/>
          </w:rPr>
          <w:t>http://localhost:7200/</w:t>
        </w:r>
      </w:hyperlink>
    </w:p>
    <w:p w14:paraId="36D0FE68" w14:textId="77777777" w:rsidR="00807E73" w:rsidRPr="00D562CA" w:rsidRDefault="00807E73" w:rsidP="00807E73">
      <w:pPr>
        <w:rPr>
          <w:lang w:val="en-US"/>
        </w:rPr>
      </w:pPr>
    </w:p>
    <w:p w14:paraId="0ABCA3A4" w14:textId="77777777" w:rsidR="00807E73" w:rsidRPr="00D562CA" w:rsidRDefault="00807E73" w:rsidP="00807E73">
      <w:pPr>
        <w:rPr>
          <w:lang w:val="en-US"/>
        </w:rPr>
      </w:pPr>
      <w:r w:rsidRPr="00D562CA">
        <w:rPr>
          <w:lang w:val="en-US"/>
        </w:rPr>
        <w:t xml:space="preserve">Quick start </w:t>
      </w:r>
      <w:proofErr w:type="gramStart"/>
      <w:r w:rsidRPr="00D562CA">
        <w:rPr>
          <w:lang w:val="en-US"/>
        </w:rPr>
        <w:t>guide</w:t>
      </w:r>
      <w:proofErr w:type="gramEnd"/>
      <w:r w:rsidRPr="00D562CA">
        <w:rPr>
          <w:lang w:val="en-US"/>
        </w:rPr>
        <w:t xml:space="preserve"> for further usage:</w:t>
      </w:r>
    </w:p>
    <w:p w14:paraId="01DE857A" w14:textId="77777777" w:rsidR="003B49E5" w:rsidRPr="00D562CA" w:rsidRDefault="00E30720" w:rsidP="00807E73">
      <w:pPr>
        <w:rPr>
          <w:lang w:val="en-US"/>
        </w:rPr>
      </w:pPr>
      <w:hyperlink r:id="rId8" w:history="1">
        <w:r w:rsidR="003B49E5" w:rsidRPr="00D562CA">
          <w:rPr>
            <w:rStyle w:val="Hyperlink"/>
            <w:lang w:val="en-US"/>
          </w:rPr>
          <w:t>http://graphdb.ontotext.com/free/quick-start-guide.html</w:t>
        </w:r>
      </w:hyperlink>
    </w:p>
    <w:p w14:paraId="50B343F4" w14:textId="77777777" w:rsidR="00CA09C5" w:rsidRPr="00D562CA" w:rsidRDefault="00CA09C5" w:rsidP="00807E73">
      <w:pPr>
        <w:rPr>
          <w:lang w:val="en-US"/>
        </w:rPr>
      </w:pPr>
    </w:p>
    <w:p w14:paraId="0842CF0C" w14:textId="77777777" w:rsidR="00117459" w:rsidRPr="00D562CA" w:rsidRDefault="00CA09C5" w:rsidP="00117459">
      <w:pPr>
        <w:rPr>
          <w:lang w:val="en-US"/>
        </w:rPr>
      </w:pPr>
      <w:r w:rsidRPr="00D562CA">
        <w:rPr>
          <w:lang w:val="en-US"/>
        </w:rPr>
        <w:t>Open Demo Dashboard:</w:t>
      </w:r>
    </w:p>
    <w:p w14:paraId="060DBCF4" w14:textId="77777777" w:rsidR="00494507" w:rsidRPr="00D562CA" w:rsidRDefault="00494507" w:rsidP="00117459">
      <w:pPr>
        <w:rPr>
          <w:lang w:val="en-US"/>
        </w:rPr>
      </w:pPr>
      <w:r w:rsidRPr="00D562CA">
        <w:rPr>
          <w:lang w:val="en-US"/>
        </w:rPr>
        <w:t>Setup - Create new repository</w:t>
      </w:r>
      <w:r w:rsidR="00117459" w:rsidRPr="00D562CA">
        <w:rPr>
          <w:lang w:val="en-US"/>
        </w:rPr>
        <w:t>:</w:t>
      </w:r>
    </w:p>
    <w:p w14:paraId="58169BF4" w14:textId="77777777" w:rsidR="00117459" w:rsidRPr="00D562CA" w:rsidRDefault="00117459" w:rsidP="00117459">
      <w:pPr>
        <w:pStyle w:val="Listenabsatz"/>
        <w:numPr>
          <w:ilvl w:val="0"/>
          <w:numId w:val="12"/>
        </w:numPr>
        <w:rPr>
          <w:lang w:val="en-US"/>
        </w:rPr>
      </w:pPr>
      <w:r w:rsidRPr="00D562CA">
        <w:rPr>
          <w:lang w:val="en-US"/>
        </w:rPr>
        <w:t>Repository ID: DQM</w:t>
      </w:r>
    </w:p>
    <w:p w14:paraId="7669CC22" w14:textId="77777777" w:rsidR="00117459" w:rsidRPr="00D562CA" w:rsidRDefault="00117459" w:rsidP="00117459">
      <w:pPr>
        <w:pStyle w:val="Listenabsatz"/>
        <w:numPr>
          <w:ilvl w:val="0"/>
          <w:numId w:val="12"/>
        </w:numPr>
        <w:rPr>
          <w:lang w:val="en-US"/>
        </w:rPr>
      </w:pPr>
      <w:r w:rsidRPr="00D562CA">
        <w:rPr>
          <w:lang w:val="en-US"/>
        </w:rPr>
        <w:t>Repository title: DQ-</w:t>
      </w:r>
      <w:proofErr w:type="spellStart"/>
      <w:r w:rsidRPr="00D562CA">
        <w:rPr>
          <w:lang w:val="en-US"/>
        </w:rPr>
        <w:t>MeeRKat</w:t>
      </w:r>
      <w:proofErr w:type="spellEnd"/>
      <w:r w:rsidRPr="00D562CA">
        <w:rPr>
          <w:lang w:val="en-US"/>
        </w:rPr>
        <w:t>-repo</w:t>
      </w:r>
    </w:p>
    <w:p w14:paraId="53C93527" w14:textId="77777777" w:rsidR="00117459" w:rsidRPr="00D562CA" w:rsidRDefault="00117459" w:rsidP="00117459">
      <w:pPr>
        <w:pStyle w:val="Listenabsatz"/>
        <w:numPr>
          <w:ilvl w:val="0"/>
          <w:numId w:val="12"/>
        </w:numPr>
        <w:rPr>
          <w:lang w:val="en-US"/>
        </w:rPr>
      </w:pPr>
      <w:r w:rsidRPr="00D562CA">
        <w:rPr>
          <w:lang w:val="en-US"/>
        </w:rPr>
        <w:lastRenderedPageBreak/>
        <w:t xml:space="preserve">Storage folder: </w:t>
      </w:r>
      <w:r w:rsidRPr="00D562CA">
        <w:rPr>
          <w:rFonts w:ascii="Courier New" w:hAnsi="Courier New" w:cs="Courier New"/>
          <w:lang w:val="en-US"/>
        </w:rPr>
        <w:t>&lt;local-path-to-repo&gt;\kg-repo\repositories\kg-repo\storage</w:t>
      </w:r>
    </w:p>
    <w:p w14:paraId="6908FC4C" w14:textId="77777777" w:rsidR="001118D6" w:rsidRPr="00D562CA" w:rsidRDefault="00117459" w:rsidP="001118D6">
      <w:pPr>
        <w:pStyle w:val="Listenabsatz"/>
        <w:numPr>
          <w:ilvl w:val="0"/>
          <w:numId w:val="12"/>
        </w:numPr>
        <w:rPr>
          <w:lang w:val="en-US"/>
        </w:rPr>
      </w:pPr>
      <w:r w:rsidRPr="00D562CA">
        <w:rPr>
          <w:lang w:val="en-US"/>
        </w:rPr>
        <w:t xml:space="preserve">Leave default settings for remaining </w:t>
      </w:r>
      <w:proofErr w:type="gramStart"/>
      <w:r w:rsidRPr="00D562CA">
        <w:rPr>
          <w:lang w:val="en-US"/>
        </w:rPr>
        <w:t>options</w:t>
      </w:r>
      <w:proofErr w:type="gramEnd"/>
    </w:p>
    <w:p w14:paraId="18C3D55D" w14:textId="77777777" w:rsidR="00117459" w:rsidRPr="00D562CA" w:rsidRDefault="001118D6" w:rsidP="001118D6">
      <w:pPr>
        <w:rPr>
          <w:lang w:val="en-US"/>
        </w:rPr>
      </w:pPr>
      <w:r w:rsidRPr="00D562CA">
        <w:rPr>
          <w:lang w:val="en-US"/>
        </w:rPr>
        <w:t xml:space="preserve">Restart </w:t>
      </w:r>
      <w:proofErr w:type="spellStart"/>
      <w:r w:rsidRPr="00D562CA">
        <w:rPr>
          <w:lang w:val="en-US"/>
        </w:rPr>
        <w:t>GraphDB</w:t>
      </w:r>
      <w:proofErr w:type="spellEnd"/>
      <w:r w:rsidRPr="00D562CA">
        <w:rPr>
          <w:lang w:val="en-US"/>
        </w:rPr>
        <w:t xml:space="preserve"> and explore graph via Explore - </w:t>
      </w:r>
      <w:proofErr w:type="gramStart"/>
      <w:r w:rsidRPr="00D562CA">
        <w:rPr>
          <w:lang w:val="en-US"/>
        </w:rPr>
        <w:t>Graphs</w:t>
      </w:r>
      <w:proofErr w:type="gramEnd"/>
      <w:r w:rsidRPr="00D562CA">
        <w:rPr>
          <w:lang w:val="en-US"/>
        </w:rPr>
        <w:t xml:space="preserve"> overview.</w:t>
      </w:r>
    </w:p>
    <w:p w14:paraId="2BDD1DE3" w14:textId="77777777" w:rsidR="001118D6" w:rsidRPr="00D562CA" w:rsidRDefault="001118D6" w:rsidP="001118D6">
      <w:pPr>
        <w:rPr>
          <w:lang w:val="en-US"/>
        </w:rPr>
      </w:pPr>
    </w:p>
    <w:p w14:paraId="5CD063C8" w14:textId="77777777" w:rsidR="00FD014D" w:rsidRPr="00D562CA" w:rsidRDefault="004F51B0" w:rsidP="00637FA2">
      <w:pPr>
        <w:pStyle w:val="berschrift1"/>
        <w:numPr>
          <w:ilvl w:val="0"/>
          <w:numId w:val="2"/>
        </w:numPr>
        <w:rPr>
          <w:lang w:val="en-US"/>
        </w:rPr>
      </w:pPr>
      <w:r w:rsidRPr="00D562CA">
        <w:rPr>
          <w:lang w:val="en-US"/>
        </w:rPr>
        <w:t xml:space="preserve">Use DSD Connectors to </w:t>
      </w:r>
      <w:r w:rsidR="00E465B7" w:rsidRPr="00D562CA">
        <w:rPr>
          <w:lang w:val="en-US"/>
        </w:rPr>
        <w:t>Connect to Data Sources</w:t>
      </w:r>
    </w:p>
    <w:p w14:paraId="4190D316" w14:textId="77777777" w:rsidR="00A46218" w:rsidRPr="00D562CA" w:rsidRDefault="00AF258F" w:rsidP="00637FA2">
      <w:pPr>
        <w:rPr>
          <w:lang w:val="en-US"/>
        </w:rPr>
      </w:pPr>
      <w:r w:rsidRPr="00D562CA">
        <w:rPr>
          <w:lang w:val="en-US"/>
        </w:rPr>
        <w:t xml:space="preserve">Currently, there are implementations </w:t>
      </w:r>
      <w:r w:rsidR="00692500" w:rsidRPr="00D562CA">
        <w:rPr>
          <w:lang w:val="en-US"/>
        </w:rPr>
        <w:t>for</w:t>
      </w:r>
    </w:p>
    <w:p w14:paraId="6BFECE41" w14:textId="77777777" w:rsidR="00692500" w:rsidRPr="00D562CA" w:rsidRDefault="00692500" w:rsidP="00692500">
      <w:pPr>
        <w:pStyle w:val="Listenabsatz"/>
        <w:numPr>
          <w:ilvl w:val="0"/>
          <w:numId w:val="7"/>
        </w:numPr>
        <w:rPr>
          <w:lang w:val="en-US"/>
        </w:rPr>
      </w:pPr>
      <w:r w:rsidRPr="00D562CA">
        <w:rPr>
          <w:lang w:val="en-US"/>
        </w:rPr>
        <w:t>CSV files</w:t>
      </w:r>
    </w:p>
    <w:p w14:paraId="293B7698" w14:textId="77777777" w:rsidR="009B6984" w:rsidRPr="00D562CA" w:rsidRDefault="009B6984" w:rsidP="009B6984">
      <w:pPr>
        <w:pStyle w:val="Listenabsatz"/>
        <w:numPr>
          <w:ilvl w:val="0"/>
          <w:numId w:val="7"/>
        </w:numPr>
        <w:rPr>
          <w:lang w:val="en-US"/>
        </w:rPr>
      </w:pPr>
      <w:r w:rsidRPr="00D562CA">
        <w:rPr>
          <w:lang w:val="en-US"/>
        </w:rPr>
        <w:t>Cassandra DB</w:t>
      </w:r>
      <w:r w:rsidR="007F7CA7" w:rsidRPr="00D562CA">
        <w:rPr>
          <w:lang w:val="en-US"/>
        </w:rPr>
        <w:t>s</w:t>
      </w:r>
    </w:p>
    <w:p w14:paraId="69417D1C" w14:textId="77777777" w:rsidR="009B6984" w:rsidRPr="00D562CA" w:rsidRDefault="009B6984" w:rsidP="009B6984">
      <w:pPr>
        <w:pStyle w:val="Listenabsatz"/>
        <w:numPr>
          <w:ilvl w:val="0"/>
          <w:numId w:val="7"/>
        </w:numPr>
        <w:rPr>
          <w:lang w:val="en-US"/>
        </w:rPr>
      </w:pPr>
      <w:r w:rsidRPr="00D562CA">
        <w:rPr>
          <w:lang w:val="en-US"/>
        </w:rPr>
        <w:t>DSD files</w:t>
      </w:r>
    </w:p>
    <w:p w14:paraId="1069777D" w14:textId="77777777" w:rsidR="00692500" w:rsidRPr="00D562CA" w:rsidRDefault="00692500" w:rsidP="00692500">
      <w:pPr>
        <w:pStyle w:val="Listenabsatz"/>
        <w:numPr>
          <w:ilvl w:val="0"/>
          <w:numId w:val="7"/>
        </w:numPr>
        <w:rPr>
          <w:lang w:val="en-US"/>
        </w:rPr>
      </w:pPr>
      <w:r w:rsidRPr="00D562CA">
        <w:rPr>
          <w:lang w:val="en-US"/>
        </w:rPr>
        <w:t>MySQL DBs</w:t>
      </w:r>
    </w:p>
    <w:p w14:paraId="3919A17F" w14:textId="77777777" w:rsidR="001B26FC" w:rsidRPr="00D562CA" w:rsidRDefault="001B26FC" w:rsidP="00313D30">
      <w:pPr>
        <w:pStyle w:val="Listenabsatz"/>
        <w:numPr>
          <w:ilvl w:val="0"/>
          <w:numId w:val="7"/>
        </w:numPr>
        <w:rPr>
          <w:lang w:val="en-US"/>
        </w:rPr>
      </w:pPr>
      <w:r w:rsidRPr="00D562CA">
        <w:rPr>
          <w:lang w:val="en-US"/>
        </w:rPr>
        <w:t>Oracle DBs (</w:t>
      </w:r>
      <w:r w:rsidR="00F37382" w:rsidRPr="00D562CA">
        <w:rPr>
          <w:lang w:val="en-US"/>
        </w:rPr>
        <w:t xml:space="preserve">still </w:t>
      </w:r>
      <w:r w:rsidRPr="00D562CA">
        <w:rPr>
          <w:lang w:val="en-US"/>
        </w:rPr>
        <w:t>need</w:t>
      </w:r>
      <w:r w:rsidR="00313D30" w:rsidRPr="00D562CA">
        <w:rPr>
          <w:lang w:val="en-US"/>
        </w:rPr>
        <w:t xml:space="preserve"> to be verified</w:t>
      </w:r>
      <w:r w:rsidR="009461C8" w:rsidRPr="00D562CA">
        <w:rPr>
          <w:lang w:val="en-US"/>
        </w:rPr>
        <w:t xml:space="preserve"> and comprehensively tested</w:t>
      </w:r>
      <w:r w:rsidR="00313D30" w:rsidRPr="00D562CA">
        <w:rPr>
          <w:lang w:val="en-US"/>
        </w:rPr>
        <w:t>)</w:t>
      </w:r>
    </w:p>
    <w:p w14:paraId="2755499F" w14:textId="77777777" w:rsidR="00AF258F" w:rsidRPr="00D562CA" w:rsidRDefault="00AF258F" w:rsidP="00637FA2">
      <w:pPr>
        <w:rPr>
          <w:lang w:val="en-US"/>
        </w:rPr>
      </w:pPr>
    </w:p>
    <w:p w14:paraId="0DF6335A" w14:textId="77777777" w:rsidR="00FA7ED7" w:rsidRPr="00D562CA" w:rsidRDefault="00513067" w:rsidP="00637FA2">
      <w:pPr>
        <w:rPr>
          <w:rFonts w:ascii="Menlo" w:hAnsi="Menlo" w:cs="Menlo"/>
          <w:sz w:val="20"/>
          <w:szCs w:val="20"/>
          <w:lang w:val="en-US"/>
        </w:rPr>
      </w:pPr>
      <w:r w:rsidRPr="00D562CA">
        <w:rPr>
          <w:lang w:val="en-US"/>
        </w:rPr>
        <w:t xml:space="preserve">To each of those data sources, it is possible to create a connection using a </w:t>
      </w:r>
      <w:proofErr w:type="spellStart"/>
      <w:proofErr w:type="gramStart"/>
      <w:r w:rsidRPr="00D562CA">
        <w:rPr>
          <w:rFonts w:ascii="Courier New" w:hAnsi="Courier New" w:cs="Courier New"/>
          <w:lang w:val="en-US"/>
        </w:rPr>
        <w:t>DSConnector</w:t>
      </w:r>
      <w:proofErr w:type="spellEnd"/>
      <w:r w:rsidR="00581A22" w:rsidRPr="00D562CA">
        <w:rPr>
          <w:lang w:val="en-US"/>
        </w:rPr>
        <w:t>(</w:t>
      </w:r>
      <w:proofErr w:type="gramEnd"/>
      <w:r w:rsidR="00581A22" w:rsidRPr="00D562CA">
        <w:rPr>
          <w:lang w:val="en-US"/>
        </w:rPr>
        <w:t xml:space="preserve">only accessing the schema, e.g., sufficient for DSD files), or </w:t>
      </w:r>
      <w:proofErr w:type="spellStart"/>
      <w:r w:rsidR="00581A22" w:rsidRPr="00D562CA">
        <w:rPr>
          <w:rFonts w:ascii="Courier New" w:hAnsi="Courier New" w:cs="Courier New"/>
          <w:lang w:val="en-US"/>
        </w:rPr>
        <w:t>DSInstanceConnector</w:t>
      </w:r>
      <w:proofErr w:type="spellEnd"/>
      <w:r w:rsidR="00581A22" w:rsidRPr="00D562CA">
        <w:rPr>
          <w:lang w:val="en-US"/>
        </w:rPr>
        <w:t xml:space="preserve">(for accessing schema + instances of a data source). </w:t>
      </w:r>
    </w:p>
    <w:p w14:paraId="391CCE53" w14:textId="77777777" w:rsidR="00254F22" w:rsidRPr="00D562CA" w:rsidRDefault="00254F22" w:rsidP="00637FA2">
      <w:pPr>
        <w:rPr>
          <w:lang w:val="en-US"/>
        </w:rPr>
      </w:pPr>
    </w:p>
    <w:p w14:paraId="21241CB2" w14:textId="77777777" w:rsidR="00E93B3E" w:rsidRPr="00D562CA" w:rsidRDefault="00C55942" w:rsidP="00E93B3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ectorCSV</w:t>
      </w:r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1</w:t>
      </w:r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= new </w:t>
      </w:r>
      <w:proofErr w:type="spellStart"/>
      <w:proofErr w:type="gramStart"/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ectorCSV</w:t>
      </w:r>
      <w:proofErr w:type="spellEnd"/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proofErr w:type="gramEnd"/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path/</w:t>
      </w:r>
      <w:r w:rsidR="00A35EA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ataCoSupplyChainDataset</w:t>
      </w:r>
      <w:r w:rsidR="00E93B3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.csv", ",",</w:t>
      </w:r>
    </w:p>
    <w:p w14:paraId="016DAAA4" w14:textId="77777777" w:rsidR="00E93B3E" w:rsidRPr="00D562CA" w:rsidRDefault="00E93B3E" w:rsidP="00E93B3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\n", "</w:t>
      </w:r>
      <w:proofErr w:type="spellStart"/>
      <w:r w:rsidR="0096770E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SupplyChain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  <w:proofErr w:type="gramEnd"/>
    </w:p>
    <w:p w14:paraId="6737FE1D" w14:textId="77777777" w:rsidR="0080492D" w:rsidRPr="00D562CA" w:rsidRDefault="000823AB" w:rsidP="000823AB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ectorMySQL</w:t>
      </w:r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2</w:t>
      </w:r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= </w:t>
      </w:r>
      <w:proofErr w:type="spellStart"/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ectorMySQL.getInstance</w:t>
      </w:r>
      <w:proofErr w:type="spellEnd"/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r w:rsidR="008805E2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proofErr w:type="spellStart"/>
      <w:proofErr w:type="gramStart"/>
      <w:r w:rsidR="008805E2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jdbc:mysql</w:t>
      </w:r>
      <w:proofErr w:type="spellEnd"/>
      <w:r w:rsidR="008805E2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://</w:t>
      </w:r>
      <w:proofErr w:type="spellStart"/>
      <w:r w:rsidR="008805E2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localhost:port</w:t>
      </w:r>
      <w:proofErr w:type="spellEnd"/>
      <w:proofErr w:type="gramEnd"/>
      <w:r w:rsidR="0080492D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,</w:t>
      </w:r>
    </w:p>
    <w:p w14:paraId="6A1C82A3" w14:textId="77777777" w:rsidR="008526FA" w:rsidRPr="00D562CA" w:rsidRDefault="008805E2" w:rsidP="0080492D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proofErr w:type="spellStart"/>
      <w:r w:rsidR="002230A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bname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, 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user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, 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r w:rsidR="007E4F62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pw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"</w:t>
      </w:r>
      <w:proofErr w:type="gramStart"/>
      <w:r w:rsidR="008526F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  <w:proofErr w:type="gramEnd"/>
    </w:p>
    <w:p w14:paraId="62CCA64B" w14:textId="77777777" w:rsidR="00F72500" w:rsidRPr="00D562CA" w:rsidRDefault="00F72500" w:rsidP="008526FA">
      <w:pPr>
        <w:rPr>
          <w:rFonts w:ascii="Monaco" w:hAnsi="Monaco" w:cs="Monaco"/>
          <w:color w:val="000000"/>
          <w:sz w:val="22"/>
          <w:szCs w:val="22"/>
          <w:lang w:val="en-US"/>
        </w:rPr>
      </w:pPr>
    </w:p>
    <w:p w14:paraId="6014677B" w14:textId="6EA74AB7" w:rsidR="00D01A0D" w:rsidRPr="00D562CA" w:rsidRDefault="00D01A0D" w:rsidP="008526FA">
      <w:pPr>
        <w:rPr>
          <w:lang w:val="en-US"/>
        </w:rPr>
      </w:pPr>
      <w:proofErr w:type="gramStart"/>
      <w:r w:rsidRPr="00D562CA">
        <w:rPr>
          <w:lang w:val="en-US"/>
        </w:rPr>
        <w:t>In order to</w:t>
      </w:r>
      <w:proofErr w:type="gramEnd"/>
      <w:r w:rsidRPr="00D562CA">
        <w:rPr>
          <w:lang w:val="en-US"/>
        </w:rPr>
        <w:t xml:space="preserve"> </w:t>
      </w:r>
      <w:r w:rsidR="009B5A48" w:rsidRPr="00D562CA">
        <w:rPr>
          <w:lang w:val="en-US"/>
        </w:rPr>
        <w:t xml:space="preserve">transform </w:t>
      </w:r>
      <w:r w:rsidR="00E62A02" w:rsidRPr="00D562CA">
        <w:rPr>
          <w:lang w:val="en-US"/>
        </w:rPr>
        <w:t>the schema description of</w:t>
      </w:r>
      <w:r w:rsidR="00D562CA" w:rsidRPr="00D562CA">
        <w:rPr>
          <w:lang w:val="en-US"/>
        </w:rPr>
        <w:t xml:space="preserve"> </w:t>
      </w:r>
      <w:r w:rsidR="00E62A02" w:rsidRPr="00D562CA">
        <w:rPr>
          <w:lang w:val="en-US"/>
        </w:rPr>
        <w:t>the local</w:t>
      </w:r>
      <w:r w:rsidR="00B57624" w:rsidRPr="00D562CA">
        <w:rPr>
          <w:lang w:val="en-US"/>
        </w:rPr>
        <w:t xml:space="preserve"> data source to virtual DSD elements in the Java runtime environment, it is necessary to load the schema information. </w:t>
      </w:r>
    </w:p>
    <w:p w14:paraId="09D2CA87" w14:textId="77777777" w:rsidR="009B5A48" w:rsidRPr="00D562CA" w:rsidRDefault="009B5A48" w:rsidP="008526FA">
      <w:pPr>
        <w:rPr>
          <w:lang w:val="en-US"/>
        </w:rPr>
      </w:pPr>
    </w:p>
    <w:p w14:paraId="76B065A5" w14:textId="77777777" w:rsidR="001816CE" w:rsidRPr="00D562CA" w:rsidRDefault="001816CE" w:rsidP="001816C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atasourceds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SC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= </w:t>
      </w:r>
      <w:r w:rsidR="00A2385A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1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.loadSchema(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  <w:proofErr w:type="gramEnd"/>
    </w:p>
    <w:p w14:paraId="68386B84" w14:textId="77777777" w:rsidR="00CC474A" w:rsidRPr="00D562CA" w:rsidRDefault="00CC474A" w:rsidP="001816C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atasourceds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E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= conn</w:t>
      </w:r>
      <w:r w:rsidR="00AD29F7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2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.loadSchema(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  <w:proofErr w:type="gramEnd"/>
    </w:p>
    <w:p w14:paraId="57819B77" w14:textId="77777777" w:rsidR="005D0467" w:rsidRPr="00D562CA" w:rsidRDefault="005D0467" w:rsidP="001816CE">
      <w:pPr>
        <w:rPr>
          <w:lang w:val="en-US"/>
        </w:rPr>
      </w:pPr>
    </w:p>
    <w:p w14:paraId="22360F61" w14:textId="77777777" w:rsidR="00961F5F" w:rsidRPr="00D562CA" w:rsidRDefault="00D9417C" w:rsidP="00962E82">
      <w:pPr>
        <w:pStyle w:val="berschrift1"/>
        <w:numPr>
          <w:ilvl w:val="0"/>
          <w:numId w:val="2"/>
        </w:numPr>
        <w:rPr>
          <w:lang w:val="en-US"/>
        </w:rPr>
      </w:pPr>
      <w:r w:rsidRPr="00D562CA">
        <w:rPr>
          <w:lang w:val="en-US"/>
        </w:rPr>
        <w:t xml:space="preserve">Creation of a Knowledge Graph to </w:t>
      </w:r>
      <w:r w:rsidR="00016B30" w:rsidRPr="00D562CA">
        <w:rPr>
          <w:lang w:val="en-US"/>
        </w:rPr>
        <w:t xml:space="preserve">Manage all </w:t>
      </w:r>
      <w:proofErr w:type="spellStart"/>
      <w:proofErr w:type="gramStart"/>
      <w:r w:rsidR="00016B30" w:rsidRPr="00D562CA">
        <w:rPr>
          <w:lang w:val="en-US"/>
        </w:rPr>
        <w:t>Datasources</w:t>
      </w:r>
      <w:proofErr w:type="spellEnd"/>
      <w:proofErr w:type="gramEnd"/>
    </w:p>
    <w:p w14:paraId="0EF8CC57" w14:textId="77777777" w:rsidR="00016B30" w:rsidRPr="00D562CA" w:rsidRDefault="006F49C5" w:rsidP="006F49C5">
      <w:pPr>
        <w:rPr>
          <w:lang w:val="en-US"/>
        </w:rPr>
      </w:pPr>
      <w:r w:rsidRPr="00D562CA">
        <w:rPr>
          <w:lang w:val="en-US"/>
        </w:rPr>
        <w:t xml:space="preserve">To conveniently handle multiple DSD data source objects, we developed the class </w:t>
      </w:r>
      <w:proofErr w:type="spellStart"/>
      <w:r w:rsidRPr="00D562CA">
        <w:rPr>
          <w:lang w:val="en-US"/>
        </w:rPr>
        <w:t>DSDKnowledgeGraph</w:t>
      </w:r>
      <w:proofErr w:type="spellEnd"/>
      <w:r w:rsidRPr="00D562CA">
        <w:rPr>
          <w:lang w:val="en-US"/>
        </w:rPr>
        <w:t xml:space="preserve">, which holds all data sources and their connections. </w:t>
      </w:r>
    </w:p>
    <w:p w14:paraId="79C3DFBF" w14:textId="77777777" w:rsidR="006F49C5" w:rsidRPr="00D562CA" w:rsidRDefault="006F49C5" w:rsidP="006F49C5">
      <w:pPr>
        <w:rPr>
          <w:lang w:val="en-US"/>
        </w:rPr>
      </w:pPr>
    </w:p>
    <w:p w14:paraId="6A6BA0CA" w14:textId="77777777" w:rsidR="0076379E" w:rsidRPr="00D562CA" w:rsidRDefault="0076379E" w:rsidP="0076379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SDKnowledgeGraph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kg = new 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SDKnowledgeGraph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"automotive"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  <w:proofErr w:type="gramEnd"/>
    </w:p>
    <w:p w14:paraId="3E044FB5" w14:textId="77777777" w:rsidR="0076379E" w:rsidRPr="00D562CA" w:rsidRDefault="0076379E" w:rsidP="0076379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kg.addDatasourceAndConnector</w:t>
      </w:r>
      <w:proofErr w:type="spellEnd"/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sSC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, conn1);</w:t>
      </w:r>
    </w:p>
    <w:p w14:paraId="4672A2ED" w14:textId="77777777" w:rsidR="0076379E" w:rsidRPr="00D562CA" w:rsidRDefault="0076379E" w:rsidP="0076379E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kg.addDatasourceAndConnector</w:t>
      </w:r>
      <w:proofErr w:type="spellEnd"/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sCE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, conn2);</w:t>
      </w:r>
    </w:p>
    <w:p w14:paraId="36E14593" w14:textId="77777777" w:rsidR="006F49C5" w:rsidRPr="00D562CA" w:rsidRDefault="006F49C5" w:rsidP="006F49C5">
      <w:pPr>
        <w:rPr>
          <w:lang w:val="en-US"/>
        </w:rPr>
      </w:pPr>
    </w:p>
    <w:p w14:paraId="7B36EC52" w14:textId="77777777" w:rsidR="00F63881" w:rsidRPr="00D562CA" w:rsidRDefault="00F63881" w:rsidP="00F63881">
      <w:pPr>
        <w:rPr>
          <w:lang w:val="en-US"/>
        </w:rPr>
      </w:pPr>
      <w:r w:rsidRPr="00D562CA">
        <w:rPr>
          <w:lang w:val="en-US"/>
        </w:rPr>
        <w:t xml:space="preserve">The KG class holds an instance of an embedded </w:t>
      </w:r>
      <w:proofErr w:type="spellStart"/>
      <w:r w:rsidRPr="00D562CA">
        <w:rPr>
          <w:lang w:val="en-US"/>
        </w:rPr>
        <w:t>GraphDB</w:t>
      </w:r>
      <w:proofErr w:type="spellEnd"/>
      <w:r w:rsidRPr="00D562CA">
        <w:rPr>
          <w:lang w:val="en-US"/>
        </w:rPr>
        <w:t>, which persists the triples for later reuse and offers methods for export the KG or to annotate all contained data sources (with their concepts and attributes) with RDPs.</w:t>
      </w:r>
    </w:p>
    <w:p w14:paraId="0514F06A" w14:textId="77777777" w:rsidR="005D0467" w:rsidRPr="00D562CA" w:rsidRDefault="00946C4B" w:rsidP="00962E82">
      <w:pPr>
        <w:pStyle w:val="berschrift1"/>
        <w:numPr>
          <w:ilvl w:val="0"/>
          <w:numId w:val="2"/>
        </w:numPr>
        <w:rPr>
          <w:lang w:val="en-US"/>
        </w:rPr>
      </w:pPr>
      <w:r w:rsidRPr="00D562CA">
        <w:rPr>
          <w:lang w:val="en-US"/>
        </w:rPr>
        <w:t>Creation of a Reference Data Profile</w:t>
      </w:r>
    </w:p>
    <w:p w14:paraId="0F57D845" w14:textId="77777777" w:rsidR="00F63881" w:rsidRPr="00D562CA" w:rsidRDefault="00F63881" w:rsidP="00F63881">
      <w:pPr>
        <w:rPr>
          <w:lang w:val="en-US"/>
        </w:rPr>
      </w:pPr>
      <w:r w:rsidRPr="00D562CA">
        <w:rPr>
          <w:lang w:val="en-US"/>
        </w:rPr>
        <w:t xml:space="preserve">To create and annotate a reference data profile to a DSD element, a corresponding </w:t>
      </w:r>
      <w:proofErr w:type="gramStart"/>
      <w:r w:rsidRPr="00D562CA">
        <w:rPr>
          <w:lang w:val="en-US"/>
        </w:rPr>
        <w:t xml:space="preserve">method </w:t>
      </w:r>
      <w:r w:rsidRPr="00D562CA">
        <w:rPr>
          <w:rFonts w:ascii="Courier New" w:hAnsi="Courier New" w:cs="Courier New"/>
          <w:lang w:val="en-US"/>
        </w:rPr>
        <w:t>.</w:t>
      </w:r>
      <w:proofErr w:type="spellStart"/>
      <w:r w:rsidRPr="00D562CA">
        <w:rPr>
          <w:rFonts w:ascii="Courier New" w:hAnsi="Courier New" w:cs="Courier New"/>
          <w:lang w:val="en-US"/>
        </w:rPr>
        <w:t>annotateProfile</w:t>
      </w:r>
      <w:proofErr w:type="spellEnd"/>
      <w:proofErr w:type="gramEnd"/>
      <w:r w:rsidRPr="00D562CA">
        <w:rPr>
          <w:rFonts w:ascii="Courier New" w:hAnsi="Courier New" w:cs="Courier New"/>
          <w:lang w:val="en-US"/>
        </w:rPr>
        <w:t>(</w:t>
      </w:r>
      <w:proofErr w:type="spellStart"/>
      <w:r w:rsidRPr="00D562CA">
        <w:rPr>
          <w:rFonts w:ascii="Courier New" w:hAnsi="Courier New" w:cs="Courier New"/>
          <w:lang w:val="en-US"/>
        </w:rPr>
        <w:t>RecordSet</w:t>
      </w:r>
      <w:proofErr w:type="spellEnd"/>
      <w:r w:rsidRPr="00D562CA">
        <w:rPr>
          <w:rFonts w:ascii="Courier New" w:hAnsi="Courier New" w:cs="Courier New"/>
          <w:lang w:val="en-US"/>
        </w:rPr>
        <w:t>)</w:t>
      </w:r>
      <w:r w:rsidRPr="00D562CA">
        <w:rPr>
          <w:lang w:val="en-US"/>
        </w:rPr>
        <w:t xml:space="preserve">is provided, which needs to be called for each DSD element that should be annotated. In the following example, each attribute of each concept in the Northwind (NW) is annotated with a data profile that uses the first 5,000 records of the respective concept (table). </w:t>
      </w:r>
    </w:p>
    <w:p w14:paraId="381086AA" w14:textId="77777777" w:rsidR="00F63881" w:rsidRPr="00D562CA" w:rsidRDefault="00F63881" w:rsidP="00F63881">
      <w:pPr>
        <w:rPr>
          <w:lang w:val="en-US"/>
        </w:rPr>
      </w:pPr>
    </w:p>
    <w:p w14:paraId="6D0AF90D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for (Concept 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 :</w:t>
      </w:r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ds.getConceptsAndAssociations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)) {</w:t>
      </w:r>
    </w:p>
    <w:p w14:paraId="59016AFF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RecordListrs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= </w:t>
      </w:r>
      <w:proofErr w:type="spellStart"/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onn.getPartialRecordSet</w:t>
      </w:r>
      <w:proofErr w:type="spellEnd"/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c, 0, 5000);</w:t>
      </w:r>
    </w:p>
    <w:p w14:paraId="26729B78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lastRenderedPageBreak/>
        <w:t xml:space="preserve">for (Attribute </w:t>
      </w:r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a :</w:t>
      </w:r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c.getAttributes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)) {</w:t>
      </w:r>
    </w:p>
    <w:p w14:paraId="15C3147A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a.annotateProfile</w:t>
      </w:r>
      <w:proofErr w:type="spellEnd"/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proofErr w:type="spell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rs</w:t>
      </w:r>
      <w:proofErr w:type="spell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);</w:t>
      </w:r>
    </w:p>
    <w:p w14:paraId="77F5438A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ind w:firstLine="708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}</w:t>
      </w:r>
    </w:p>
    <w:p w14:paraId="172D0051" w14:textId="77777777" w:rsidR="00F63881" w:rsidRPr="00D562CA" w:rsidRDefault="00F63881" w:rsidP="00F63881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}</w:t>
      </w:r>
    </w:p>
    <w:p w14:paraId="3471EE94" w14:textId="77777777" w:rsidR="00F63881" w:rsidRPr="00D562CA" w:rsidRDefault="00F63881" w:rsidP="00F63881">
      <w:pPr>
        <w:jc w:val="both"/>
        <w:rPr>
          <w:lang w:val="en-US"/>
        </w:rPr>
      </w:pPr>
    </w:p>
    <w:p w14:paraId="11DA84BA" w14:textId="77777777" w:rsidR="00F63881" w:rsidRPr="00D562CA" w:rsidRDefault="006642ED" w:rsidP="00F63881">
      <w:pPr>
        <w:rPr>
          <w:lang w:val="en-US"/>
        </w:rPr>
      </w:pPr>
      <w:r w:rsidRPr="00D562CA">
        <w:rPr>
          <w:lang w:val="en-US"/>
        </w:rPr>
        <w:t>I</w:t>
      </w:r>
      <w:r w:rsidR="00F63881" w:rsidRPr="00D562CA">
        <w:rPr>
          <w:lang w:val="en-US"/>
        </w:rPr>
        <w:t xml:space="preserve">nstead of annotating the RDPs for single DSD elements, it is possible to traverse all elements in the KG and to </w:t>
      </w:r>
      <w:r w:rsidR="00115C35" w:rsidRPr="00D562CA">
        <w:rPr>
          <w:lang w:val="en-US"/>
        </w:rPr>
        <w:t>initiate</w:t>
      </w:r>
      <w:r w:rsidR="00F63881" w:rsidRPr="00D562CA">
        <w:rPr>
          <w:lang w:val="en-US"/>
        </w:rPr>
        <w:t xml:space="preserve"> the creation of an RDP for each automatically. </w:t>
      </w:r>
    </w:p>
    <w:p w14:paraId="072288B3" w14:textId="77777777" w:rsidR="00F63881" w:rsidRPr="00D562CA" w:rsidRDefault="00F63881" w:rsidP="00F63881">
      <w:pPr>
        <w:rPr>
          <w:lang w:val="en-US"/>
        </w:rPr>
      </w:pPr>
    </w:p>
    <w:p w14:paraId="52E2E62F" w14:textId="77777777" w:rsidR="00D63755" w:rsidRPr="00D562CA" w:rsidRDefault="00D63755" w:rsidP="00115C35">
      <w:pPr>
        <w:widowControl w:val="0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autoSpaceDE w:val="0"/>
        <w:autoSpaceDN w:val="0"/>
        <w:adjustRightInd w:val="0"/>
        <w:rPr>
          <w:rFonts w:ascii="Menlo" w:hAnsi="Menlo" w:cs="Menlo"/>
          <w:color w:val="000000" w:themeColor="text1"/>
          <w:sz w:val="20"/>
          <w:szCs w:val="20"/>
          <w:lang w:val="en-US"/>
        </w:rPr>
      </w:pPr>
      <w:proofErr w:type="spellStart"/>
      <w:proofErr w:type="gramStart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kg.addDataProfile</w:t>
      </w:r>
      <w:proofErr w:type="spellEnd"/>
      <w:proofErr w:type="gramEnd"/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(</w:t>
      </w:r>
      <w:r w:rsidR="00AC40BF"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1</w:t>
      </w:r>
      <w:r w:rsidRPr="00D562CA">
        <w:rPr>
          <w:rFonts w:ascii="Menlo" w:hAnsi="Menlo" w:cs="Menlo"/>
          <w:color w:val="000000" w:themeColor="text1"/>
          <w:sz w:val="20"/>
          <w:szCs w:val="20"/>
          <w:lang w:val="en-US"/>
        </w:rPr>
        <w:t>000);</w:t>
      </w:r>
    </w:p>
    <w:p w14:paraId="65A58AE3" w14:textId="77777777" w:rsidR="00115C35" w:rsidRPr="00D562CA" w:rsidRDefault="00115C35" w:rsidP="00F63881">
      <w:pPr>
        <w:rPr>
          <w:lang w:val="en-US"/>
        </w:rPr>
      </w:pPr>
    </w:p>
    <w:p w14:paraId="1ACE234C" w14:textId="77777777" w:rsidR="00F63881" w:rsidRPr="00D562CA" w:rsidRDefault="00F63881" w:rsidP="00F63881">
      <w:pPr>
        <w:rPr>
          <w:lang w:val="en-US"/>
        </w:rPr>
      </w:pPr>
      <w:r w:rsidRPr="00D562CA">
        <w:rPr>
          <w:lang w:val="en-US"/>
        </w:rPr>
        <w:t xml:space="preserve">The parameter denotes the number of records used to calculate the RDP. </w:t>
      </w:r>
      <w:r w:rsidR="005478F2" w:rsidRPr="00D562CA">
        <w:rPr>
          <w:lang w:val="en-US"/>
        </w:rPr>
        <w:t>Here</w:t>
      </w:r>
      <w:r w:rsidRPr="00D562CA">
        <w:rPr>
          <w:lang w:val="en-US"/>
        </w:rPr>
        <w:t xml:space="preserve">, </w:t>
      </w:r>
      <w:r w:rsidR="00AC40BF" w:rsidRPr="00D562CA">
        <w:rPr>
          <w:lang w:val="en-US"/>
        </w:rPr>
        <w:t>we used the first 1</w:t>
      </w:r>
      <w:r w:rsidR="000A6AC1" w:rsidRPr="00D562CA">
        <w:rPr>
          <w:lang w:val="en-US"/>
        </w:rPr>
        <w:t xml:space="preserve">000 records. </w:t>
      </w:r>
    </w:p>
    <w:p w14:paraId="712CE59C" w14:textId="77777777" w:rsidR="00F63881" w:rsidRPr="00D562CA" w:rsidRDefault="00F63881" w:rsidP="001816CE">
      <w:pPr>
        <w:rPr>
          <w:lang w:val="en-US"/>
        </w:rPr>
      </w:pPr>
    </w:p>
    <w:p w14:paraId="62718B0E" w14:textId="77777777" w:rsidR="001F0278" w:rsidRPr="00D562CA" w:rsidRDefault="001F0278" w:rsidP="001816CE">
      <w:pPr>
        <w:rPr>
          <w:lang w:val="en-US"/>
        </w:rPr>
      </w:pPr>
    </w:p>
    <w:p w14:paraId="38F07BD1" w14:textId="77777777" w:rsidR="00EB5075" w:rsidRPr="00D562CA" w:rsidRDefault="00B12DA6" w:rsidP="008B5FF2">
      <w:pPr>
        <w:pStyle w:val="berschrift1"/>
        <w:numPr>
          <w:ilvl w:val="0"/>
          <w:numId w:val="2"/>
        </w:numPr>
        <w:rPr>
          <w:lang w:val="en-US"/>
        </w:rPr>
      </w:pPr>
      <w:r w:rsidRPr="00D562CA">
        <w:rPr>
          <w:lang w:val="en-US"/>
        </w:rPr>
        <w:t>Continuously</w:t>
      </w:r>
      <w:r w:rsidR="00EB5075" w:rsidRPr="00D562CA">
        <w:rPr>
          <w:lang w:val="en-US"/>
        </w:rPr>
        <w:t xml:space="preserve"> Monitor the Data Quality </w:t>
      </w:r>
    </w:p>
    <w:p w14:paraId="7CCAD1B2" w14:textId="77777777" w:rsidR="00B12DA6" w:rsidRPr="00D562CA" w:rsidRDefault="00B12DA6" w:rsidP="00B12DA6">
      <w:pPr>
        <w:rPr>
          <w:lang w:val="en-US"/>
        </w:rPr>
      </w:pPr>
    </w:p>
    <w:p w14:paraId="0BDB9287" w14:textId="77777777" w:rsidR="007E1358" w:rsidRPr="00D562CA" w:rsidRDefault="00D12FE5" w:rsidP="001816CE">
      <w:pPr>
        <w:rPr>
          <w:lang w:val="en-US"/>
        </w:rPr>
      </w:pPr>
      <w:r w:rsidRPr="00D562CA">
        <w:rPr>
          <w:lang w:val="en-US"/>
        </w:rPr>
        <w:t>For this step</w:t>
      </w:r>
      <w:r w:rsidR="00C627B9" w:rsidRPr="00D562CA">
        <w:rPr>
          <w:lang w:val="en-US"/>
        </w:rPr>
        <w:t xml:space="preserve">, </w:t>
      </w:r>
      <w:proofErr w:type="spellStart"/>
      <w:r w:rsidR="00116195" w:rsidRPr="00D562CA">
        <w:rPr>
          <w:lang w:val="en-US"/>
        </w:rPr>
        <w:t>I</w:t>
      </w:r>
      <w:r w:rsidR="00C627B9" w:rsidRPr="00D562CA">
        <w:rPr>
          <w:lang w:val="en-US"/>
        </w:rPr>
        <w:t>nfluxDB</w:t>
      </w:r>
      <w:proofErr w:type="spellEnd"/>
      <w:r w:rsidR="00C627B9" w:rsidRPr="00D562CA">
        <w:rPr>
          <w:lang w:val="en-US"/>
        </w:rPr>
        <w:t xml:space="preserve"> and G</w:t>
      </w:r>
      <w:r w:rsidR="00597D1E" w:rsidRPr="00D562CA">
        <w:rPr>
          <w:lang w:val="en-US"/>
        </w:rPr>
        <w:t xml:space="preserve">rafana needs to be </w:t>
      </w:r>
      <w:r w:rsidR="00365D77" w:rsidRPr="00D562CA">
        <w:rPr>
          <w:lang w:val="en-US"/>
        </w:rPr>
        <w:t>running</w:t>
      </w:r>
      <w:r w:rsidR="00597D1E" w:rsidRPr="00D562CA">
        <w:rPr>
          <w:lang w:val="en-US"/>
        </w:rPr>
        <w:t xml:space="preserve"> (see Section 1). </w:t>
      </w:r>
    </w:p>
    <w:p w14:paraId="0190F813" w14:textId="77777777" w:rsidR="00597D1E" w:rsidRPr="00D562CA" w:rsidRDefault="00597D1E" w:rsidP="001816CE">
      <w:pPr>
        <w:rPr>
          <w:lang w:val="en-US"/>
        </w:rPr>
      </w:pPr>
    </w:p>
    <w:p w14:paraId="318998C4" w14:textId="1CDA42FD" w:rsidR="00756B6B" w:rsidRPr="00D562CA" w:rsidRDefault="00756B6B" w:rsidP="001816CE">
      <w:pPr>
        <w:rPr>
          <w:lang w:val="en-US"/>
        </w:rPr>
      </w:pPr>
      <w:r w:rsidRPr="00D562CA">
        <w:rPr>
          <w:lang w:val="en-US"/>
        </w:rPr>
        <w:t>Open Grafana in your browser:</w:t>
      </w:r>
      <w:r w:rsidR="00D562CA" w:rsidRPr="00D562CA">
        <w:rPr>
          <w:lang w:val="en-US"/>
        </w:rPr>
        <w:t xml:space="preserve"> </w:t>
      </w:r>
      <w:hyperlink r:id="rId9" w:history="1">
        <w:r w:rsidR="00D562CA" w:rsidRPr="00D562CA">
          <w:rPr>
            <w:rStyle w:val="Hyperlink"/>
            <w:lang w:val="en-US"/>
          </w:rPr>
          <w:t>http://localhost:3000/</w:t>
        </w:r>
      </w:hyperlink>
    </w:p>
    <w:p w14:paraId="06B662F6" w14:textId="77777777" w:rsidR="007E5026" w:rsidRPr="00D562CA" w:rsidRDefault="00494507" w:rsidP="001816CE">
      <w:pPr>
        <w:rPr>
          <w:lang w:val="en-US"/>
        </w:rPr>
      </w:pPr>
      <w:r w:rsidRPr="00D562CA">
        <w:rPr>
          <w:lang w:val="en-US"/>
        </w:rPr>
        <w:t>To</w:t>
      </w:r>
      <w:r w:rsidR="007E5026" w:rsidRPr="00D562CA">
        <w:rPr>
          <w:lang w:val="en-US"/>
        </w:rPr>
        <w:t xml:space="preserve"> execute the two demos presented in our paper, the following steps need to be taken: </w:t>
      </w:r>
    </w:p>
    <w:p w14:paraId="1DFF287C" w14:textId="77777777" w:rsidR="000E4F75" w:rsidRPr="00D562CA" w:rsidRDefault="000E4F75" w:rsidP="001816CE">
      <w:pPr>
        <w:rPr>
          <w:lang w:val="en-US"/>
        </w:rPr>
      </w:pPr>
    </w:p>
    <w:p w14:paraId="60C0E636" w14:textId="77777777" w:rsidR="000E4F75" w:rsidRPr="00D562CA" w:rsidRDefault="000E4F75" w:rsidP="001816CE">
      <w:pPr>
        <w:rPr>
          <w:lang w:val="en-US"/>
        </w:rPr>
      </w:pPr>
      <w:r w:rsidRPr="00D562CA">
        <w:rPr>
          <w:lang w:val="en-US"/>
        </w:rPr>
        <w:t>Grafana</w:t>
      </w:r>
    </w:p>
    <w:p w14:paraId="634CA0E9" w14:textId="77777777" w:rsidR="006C67FC" w:rsidRPr="00D562CA" w:rsidRDefault="006C67FC" w:rsidP="000E4F75">
      <w:pPr>
        <w:pStyle w:val="Listenabsatz"/>
        <w:numPr>
          <w:ilvl w:val="0"/>
          <w:numId w:val="11"/>
        </w:numPr>
        <w:rPr>
          <w:lang w:val="en-US"/>
        </w:rPr>
      </w:pPr>
      <w:r w:rsidRPr="00D562CA">
        <w:rPr>
          <w:lang w:val="en-US"/>
        </w:rPr>
        <w:t xml:space="preserve">Menu 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Configuration 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Data Sources 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Add data source </w:t>
      </w:r>
      <w:r w:rsidRPr="00D562CA">
        <w:rPr>
          <w:lang w:val="en-US"/>
        </w:rPr>
        <w:sym w:font="Wingdings" w:char="F0E0"/>
      </w:r>
      <w:proofErr w:type="spellStart"/>
      <w:proofErr w:type="gramStart"/>
      <w:r w:rsidR="00742259" w:rsidRPr="00D562CA">
        <w:rPr>
          <w:lang w:val="en-US"/>
        </w:rPr>
        <w:t>InfluxDB</w:t>
      </w:r>
      <w:proofErr w:type="spellEnd"/>
      <w:proofErr w:type="gramEnd"/>
    </w:p>
    <w:p w14:paraId="0DC5F366" w14:textId="77777777" w:rsidR="002D3DF7" w:rsidRPr="00D562CA" w:rsidRDefault="002D3DF7" w:rsidP="000271E3">
      <w:pPr>
        <w:pStyle w:val="Listenabsatz"/>
        <w:numPr>
          <w:ilvl w:val="1"/>
          <w:numId w:val="11"/>
        </w:numPr>
        <w:rPr>
          <w:lang w:val="en-US"/>
        </w:rPr>
      </w:pPr>
      <w:r w:rsidRPr="00D562CA">
        <w:rPr>
          <w:lang w:val="en-US"/>
        </w:rPr>
        <w:t xml:space="preserve">URL: </w:t>
      </w:r>
      <w:hyperlink r:id="rId10" w:history="1">
        <w:r w:rsidR="000271E3" w:rsidRPr="00D562CA">
          <w:rPr>
            <w:rStyle w:val="Hyperlink"/>
            <w:lang w:val="en-US"/>
          </w:rPr>
          <w:t>http://localhost:8086</w:t>
        </w:r>
      </w:hyperlink>
    </w:p>
    <w:p w14:paraId="7E1740FB" w14:textId="77777777" w:rsidR="000271E3" w:rsidRPr="00D562CA" w:rsidRDefault="000271E3" w:rsidP="000271E3">
      <w:pPr>
        <w:pStyle w:val="Listenabsatz"/>
        <w:numPr>
          <w:ilvl w:val="1"/>
          <w:numId w:val="11"/>
        </w:numPr>
        <w:rPr>
          <w:lang w:val="en-US"/>
        </w:rPr>
      </w:pPr>
      <w:r w:rsidRPr="00D562CA">
        <w:rPr>
          <w:lang w:val="en-US"/>
        </w:rPr>
        <w:t>With Credentials (use your local credentials)</w:t>
      </w:r>
    </w:p>
    <w:p w14:paraId="5D24CE79" w14:textId="77777777" w:rsidR="003B3FC6" w:rsidRPr="00D562CA" w:rsidRDefault="003B3FC6" w:rsidP="000271E3">
      <w:pPr>
        <w:pStyle w:val="Listenabsatz"/>
        <w:numPr>
          <w:ilvl w:val="1"/>
          <w:numId w:val="11"/>
        </w:numPr>
        <w:rPr>
          <w:lang w:val="en-US"/>
        </w:rPr>
      </w:pPr>
      <w:r w:rsidRPr="00D562CA">
        <w:rPr>
          <w:lang w:val="en-US"/>
        </w:rPr>
        <w:t xml:space="preserve">Database name is </w:t>
      </w:r>
      <w:proofErr w:type="spellStart"/>
      <w:proofErr w:type="gramStart"/>
      <w:r w:rsidRPr="00D562CA">
        <w:rPr>
          <w:lang w:val="en-US"/>
        </w:rPr>
        <w:t>testSeries</w:t>
      </w:r>
      <w:proofErr w:type="spellEnd"/>
      <w:proofErr w:type="gramEnd"/>
    </w:p>
    <w:p w14:paraId="6811EA5F" w14:textId="77777777" w:rsidR="000E4F75" w:rsidRPr="00D562CA" w:rsidRDefault="00041BE7" w:rsidP="000E4F75">
      <w:pPr>
        <w:pStyle w:val="Listenabsatz"/>
        <w:numPr>
          <w:ilvl w:val="0"/>
          <w:numId w:val="11"/>
        </w:numPr>
        <w:rPr>
          <w:lang w:val="en-US"/>
        </w:rPr>
      </w:pPr>
      <w:r w:rsidRPr="00D562CA">
        <w:rPr>
          <w:lang w:val="en-US"/>
        </w:rPr>
        <w:t xml:space="preserve">Menu </w:t>
      </w:r>
      <w:r w:rsidRPr="00D562CA">
        <w:rPr>
          <w:lang w:val="en-US"/>
        </w:rPr>
        <w:sym w:font="Wingdings" w:char="F0E0"/>
      </w:r>
      <w:r w:rsidR="00BA1126" w:rsidRPr="00D562CA">
        <w:rPr>
          <w:lang w:val="en-US"/>
        </w:rPr>
        <w:t>Create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Import 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</w:t>
      </w:r>
      <w:proofErr w:type="gramStart"/>
      <w:r w:rsidRPr="00D562CA">
        <w:rPr>
          <w:lang w:val="en-US"/>
        </w:rPr>
        <w:t>Upload .json</w:t>
      </w:r>
      <w:proofErr w:type="gramEnd"/>
      <w:r w:rsidRPr="00D562CA">
        <w:rPr>
          <w:lang w:val="en-US"/>
        </w:rPr>
        <w:t xml:space="preserve"> File </w:t>
      </w:r>
      <w:r w:rsidRPr="00D562CA">
        <w:rPr>
          <w:lang w:val="en-US"/>
        </w:rPr>
        <w:sym w:font="Wingdings" w:char="F0E0"/>
      </w:r>
      <w:r w:rsidRPr="00D562CA">
        <w:rPr>
          <w:lang w:val="en-US"/>
        </w:rPr>
        <w:t xml:space="preserve"> Select</w:t>
      </w:r>
      <w:r w:rsidR="000F4079" w:rsidRPr="00D562CA">
        <w:rPr>
          <w:lang w:val="en-US"/>
        </w:rPr>
        <w:t xml:space="preserve"> …</w:t>
      </w:r>
    </w:p>
    <w:p w14:paraId="1259265E" w14:textId="77777777" w:rsidR="00D245E8" w:rsidRPr="00D562CA" w:rsidRDefault="007413E9" w:rsidP="007413E9">
      <w:pPr>
        <w:pStyle w:val="Listenabsatz"/>
        <w:numPr>
          <w:ilvl w:val="1"/>
          <w:numId w:val="11"/>
        </w:numPr>
        <w:rPr>
          <w:lang w:val="en-US"/>
        </w:rPr>
      </w:pPr>
      <w:r w:rsidRPr="00D562CA">
        <w:rPr>
          <w:lang w:val="en-US"/>
        </w:rPr>
        <w:t>Grafana\Dashboard-Exports\</w:t>
      </w:r>
      <w:proofErr w:type="spellStart"/>
      <w:r w:rsidRPr="00D562CA">
        <w:rPr>
          <w:lang w:val="en-US"/>
        </w:rPr>
        <w:t>Supplychain</w:t>
      </w:r>
      <w:proofErr w:type="spellEnd"/>
      <w:r w:rsidRPr="00D562CA">
        <w:rPr>
          <w:lang w:val="en-US"/>
        </w:rPr>
        <w:t>-periodic-</w:t>
      </w:r>
      <w:proofErr w:type="spellStart"/>
      <w:r w:rsidRPr="00D562CA">
        <w:rPr>
          <w:lang w:val="en-US"/>
        </w:rPr>
        <w:t>dashboard.json</w:t>
      </w:r>
      <w:proofErr w:type="spellEnd"/>
    </w:p>
    <w:p w14:paraId="01218E30" w14:textId="77777777" w:rsidR="007413E9" w:rsidRPr="00D562CA" w:rsidRDefault="007413E9" w:rsidP="004538D9">
      <w:pPr>
        <w:pStyle w:val="Listenabsatz"/>
        <w:numPr>
          <w:ilvl w:val="1"/>
          <w:numId w:val="11"/>
        </w:numPr>
        <w:rPr>
          <w:lang w:val="en-US"/>
        </w:rPr>
      </w:pPr>
      <w:r w:rsidRPr="00D562CA">
        <w:rPr>
          <w:lang w:val="en-US"/>
        </w:rPr>
        <w:t>Grafana\Dashboard-Exports\</w:t>
      </w:r>
      <w:r w:rsidR="00E9783E" w:rsidRPr="00D562CA">
        <w:rPr>
          <w:lang w:val="en-US"/>
        </w:rPr>
        <w:t>Test</w:t>
      </w:r>
      <w:r w:rsidR="004538D9" w:rsidRPr="00D562CA">
        <w:rPr>
          <w:lang w:val="en-US"/>
        </w:rPr>
        <w:t>-streaming-data-</w:t>
      </w:r>
      <w:proofErr w:type="spellStart"/>
      <w:r w:rsidR="004538D9" w:rsidRPr="00D562CA">
        <w:rPr>
          <w:lang w:val="en-US"/>
        </w:rPr>
        <w:t>dashboard.json</w:t>
      </w:r>
      <w:proofErr w:type="spellEnd"/>
    </w:p>
    <w:p w14:paraId="7F587717" w14:textId="77777777" w:rsidR="00DB1B65" w:rsidRPr="00D562CA" w:rsidRDefault="000F4079" w:rsidP="00DB1B65">
      <w:pPr>
        <w:pStyle w:val="Listenabsatz"/>
        <w:numPr>
          <w:ilvl w:val="0"/>
          <w:numId w:val="11"/>
        </w:numPr>
        <w:rPr>
          <w:lang w:val="en-US"/>
        </w:rPr>
      </w:pPr>
      <w:r w:rsidRPr="00D562CA">
        <w:rPr>
          <w:lang w:val="en-US"/>
        </w:rPr>
        <w:t>Execute the demo from Eclipse:</w:t>
      </w:r>
    </w:p>
    <w:p w14:paraId="7FDD9B46" w14:textId="77777777" w:rsidR="00DB1B65" w:rsidRPr="00D562CA" w:rsidRDefault="00DB1B65" w:rsidP="00DB1B65">
      <w:pPr>
        <w:pStyle w:val="Listenabsatz"/>
        <w:numPr>
          <w:ilvl w:val="1"/>
          <w:numId w:val="11"/>
        </w:numPr>
        <w:rPr>
          <w:lang w:val="en-US"/>
        </w:rPr>
      </w:pPr>
      <w:proofErr w:type="spellStart"/>
      <w:r w:rsidRPr="00D562CA">
        <w:rPr>
          <w:lang w:val="en-US"/>
        </w:rPr>
        <w:t>src</w:t>
      </w:r>
      <w:proofErr w:type="spellEnd"/>
      <w:r w:rsidRPr="00D562CA">
        <w:rPr>
          <w:lang w:val="en-US"/>
        </w:rPr>
        <w:t>\main\java\</w:t>
      </w:r>
      <w:proofErr w:type="spellStart"/>
      <w:r w:rsidRPr="00D562CA">
        <w:rPr>
          <w:lang w:val="en-US"/>
        </w:rPr>
        <w:t>dqm</w:t>
      </w:r>
      <w:proofErr w:type="spellEnd"/>
      <w:r w:rsidRPr="00D562CA">
        <w:rPr>
          <w:lang w:val="en-US"/>
        </w:rPr>
        <w:t>\</w:t>
      </w:r>
      <w:proofErr w:type="spellStart"/>
      <w:r w:rsidRPr="00D562CA">
        <w:rPr>
          <w:lang w:val="en-US"/>
        </w:rPr>
        <w:t>jku</w:t>
      </w:r>
      <w:proofErr w:type="spellEnd"/>
      <w:r w:rsidRPr="00D562CA">
        <w:rPr>
          <w:lang w:val="en-US"/>
        </w:rPr>
        <w:t>\</w:t>
      </w:r>
      <w:proofErr w:type="spellStart"/>
      <w:r w:rsidRPr="00D562CA">
        <w:rPr>
          <w:lang w:val="en-US"/>
        </w:rPr>
        <w:t>trustkg</w:t>
      </w:r>
      <w:proofErr w:type="spellEnd"/>
      <w:r w:rsidRPr="00D562CA">
        <w:rPr>
          <w:lang w:val="en-US"/>
        </w:rPr>
        <w:t>\demos\repeatability\ DemoPeriodicData.java</w:t>
      </w:r>
    </w:p>
    <w:p w14:paraId="739AC3CA" w14:textId="77777777" w:rsidR="00DB1B65" w:rsidRPr="00D562CA" w:rsidRDefault="00DB1B65" w:rsidP="00DB1B65">
      <w:pPr>
        <w:pStyle w:val="Listenabsatz"/>
        <w:numPr>
          <w:ilvl w:val="1"/>
          <w:numId w:val="11"/>
        </w:numPr>
        <w:rPr>
          <w:lang w:val="en-US"/>
        </w:rPr>
      </w:pPr>
      <w:proofErr w:type="spellStart"/>
      <w:r w:rsidRPr="00D562CA">
        <w:rPr>
          <w:lang w:val="en-US"/>
        </w:rPr>
        <w:t>src</w:t>
      </w:r>
      <w:proofErr w:type="spellEnd"/>
      <w:r w:rsidRPr="00D562CA">
        <w:rPr>
          <w:lang w:val="en-US"/>
        </w:rPr>
        <w:t>\main\java\</w:t>
      </w:r>
      <w:proofErr w:type="spellStart"/>
      <w:r w:rsidRPr="00D562CA">
        <w:rPr>
          <w:lang w:val="en-US"/>
        </w:rPr>
        <w:t>dqm</w:t>
      </w:r>
      <w:proofErr w:type="spellEnd"/>
      <w:r w:rsidRPr="00D562CA">
        <w:rPr>
          <w:lang w:val="en-US"/>
        </w:rPr>
        <w:t>\</w:t>
      </w:r>
      <w:proofErr w:type="spellStart"/>
      <w:r w:rsidRPr="00D562CA">
        <w:rPr>
          <w:lang w:val="en-US"/>
        </w:rPr>
        <w:t>jku</w:t>
      </w:r>
      <w:proofErr w:type="spellEnd"/>
      <w:r w:rsidRPr="00D562CA">
        <w:rPr>
          <w:lang w:val="en-US"/>
        </w:rPr>
        <w:t>\</w:t>
      </w:r>
      <w:proofErr w:type="spellStart"/>
      <w:r w:rsidRPr="00D562CA">
        <w:rPr>
          <w:lang w:val="en-US"/>
        </w:rPr>
        <w:t>trustkg</w:t>
      </w:r>
      <w:proofErr w:type="spellEnd"/>
      <w:r w:rsidRPr="00D562CA">
        <w:rPr>
          <w:lang w:val="en-US"/>
        </w:rPr>
        <w:t>\demos\repeatability\ DemoStreamingData.java</w:t>
      </w:r>
    </w:p>
    <w:p w14:paraId="135603DD" w14:textId="77777777" w:rsidR="007E5026" w:rsidRPr="00D562CA" w:rsidRDefault="007E5026" w:rsidP="001816CE">
      <w:pPr>
        <w:rPr>
          <w:lang w:val="en-US"/>
        </w:rPr>
      </w:pPr>
    </w:p>
    <w:p w14:paraId="65DEE2EA" w14:textId="1817D052" w:rsidR="00F305FC" w:rsidRPr="00D562CA" w:rsidRDefault="00F305FC" w:rsidP="00F305FC">
      <w:pPr>
        <w:rPr>
          <w:lang w:val="en-US"/>
        </w:rPr>
      </w:pPr>
      <w:r w:rsidRPr="00D562CA">
        <w:rPr>
          <w:lang w:val="en-US"/>
        </w:rPr>
        <w:t xml:space="preserve">Now, the data is stored in the </w:t>
      </w:r>
      <w:proofErr w:type="spellStart"/>
      <w:proofErr w:type="gramStart"/>
      <w:r w:rsidR="00D562CA" w:rsidRPr="00D562CA">
        <w:rPr>
          <w:lang w:val="en-US"/>
        </w:rPr>
        <w:t>I</w:t>
      </w:r>
      <w:r w:rsidRPr="00D562CA">
        <w:rPr>
          <w:lang w:val="en-US"/>
        </w:rPr>
        <w:t>nfluxDB</w:t>
      </w:r>
      <w:proofErr w:type="spellEnd"/>
      <w:proofErr w:type="gramEnd"/>
      <w:r w:rsidRPr="00D562CA">
        <w:rPr>
          <w:lang w:val="en-US"/>
        </w:rPr>
        <w:t xml:space="preserve"> and you can visualize and observe it with Grafana. </w:t>
      </w:r>
    </w:p>
    <w:sectPr w:rsidR="00F305FC" w:rsidRPr="00D562CA" w:rsidSect="00FB1A6E">
      <w:headerReference w:type="default" r:id="rId11"/>
      <w:footerReference w:type="even" r:id="rId12"/>
      <w:footerReference w:type="default" r:id="rId13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4C060" w14:textId="77777777" w:rsidR="00E30720" w:rsidRDefault="00E30720" w:rsidP="003664D2">
      <w:r>
        <w:separator/>
      </w:r>
    </w:p>
  </w:endnote>
  <w:endnote w:type="continuationSeparator" w:id="0">
    <w:p w14:paraId="01C0BEAA" w14:textId="77777777" w:rsidR="00E30720" w:rsidRDefault="00E30720" w:rsidP="003664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altName w:val="Arial"/>
    <w:charset w:val="00"/>
    <w:family w:val="auto"/>
    <w:pitch w:val="variable"/>
    <w:sig w:usb0="00000000" w:usb1="D200F9FB" w:usb2="02000028" w:usb3="00000000" w:csb0="000001D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539F2" w14:textId="77777777" w:rsidR="003664D2" w:rsidRDefault="000B19C6" w:rsidP="0000531B">
    <w:pPr>
      <w:pStyle w:val="Fuzeile"/>
      <w:framePr w:wrap="none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 w:rsidR="003664D2"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0DDCB037" w14:textId="77777777" w:rsidR="003664D2" w:rsidRDefault="003664D2" w:rsidP="003664D2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D3D1" w14:textId="77777777" w:rsidR="003664D2" w:rsidRDefault="000B19C6" w:rsidP="0000531B">
    <w:pPr>
      <w:pStyle w:val="Fuzeile"/>
      <w:framePr w:wrap="none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 w:rsidR="003664D2"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A10DB3">
      <w:rPr>
        <w:rStyle w:val="Seitenzahl"/>
        <w:noProof/>
      </w:rPr>
      <w:t>1</w:t>
    </w:r>
    <w:r>
      <w:rPr>
        <w:rStyle w:val="Seitenzahl"/>
      </w:rPr>
      <w:fldChar w:fldCharType="end"/>
    </w:r>
  </w:p>
  <w:p w14:paraId="70CAB3E4" w14:textId="77777777" w:rsidR="003664D2" w:rsidRDefault="003664D2" w:rsidP="003664D2">
    <w:pPr>
      <w:pStyle w:val="Fuzeile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A1DF9" w14:textId="77777777" w:rsidR="00E30720" w:rsidRDefault="00E30720" w:rsidP="003664D2">
      <w:r>
        <w:separator/>
      </w:r>
    </w:p>
  </w:footnote>
  <w:footnote w:type="continuationSeparator" w:id="0">
    <w:p w14:paraId="1523171D" w14:textId="77777777" w:rsidR="00E30720" w:rsidRDefault="00E30720" w:rsidP="003664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34E2D" w14:textId="77777777" w:rsidR="009F3A81" w:rsidRPr="00786E01" w:rsidRDefault="002215C7">
    <w:pPr>
      <w:pStyle w:val="Kopfzeile"/>
      <w:rPr>
        <w:lang w:val="en-US"/>
      </w:rPr>
    </w:pPr>
    <w:r>
      <w:tab/>
    </w:r>
    <w:r>
      <w:tab/>
    </w:r>
    <w:r w:rsidR="00786E01" w:rsidRPr="00786E01">
      <w:rPr>
        <w:lang w:val="en-US"/>
      </w:rPr>
      <w:t xml:space="preserve">FAW at </w:t>
    </w:r>
    <w:r w:rsidR="00786E01">
      <w:rPr>
        <w:lang w:val="en-US"/>
      </w:rPr>
      <w:t>JKU</w:t>
    </w:r>
    <w:r w:rsidR="00786E01" w:rsidRPr="00786E01">
      <w:rPr>
        <w:lang w:val="en-US"/>
      </w:rPr>
      <w:t xml:space="preserve"> Linz, </w:t>
    </w:r>
    <w:r w:rsidR="00A10DB3">
      <w:rPr>
        <w:lang w:val="en-US"/>
      </w:rPr>
      <w:t>24</w:t>
    </w:r>
    <w:r w:rsidRPr="00786E01">
      <w:rPr>
        <w:lang w:val="en-US"/>
      </w:rPr>
      <w:t>.</w:t>
    </w:r>
    <w:r w:rsidR="00A10DB3">
      <w:rPr>
        <w:lang w:val="en-US"/>
      </w:rPr>
      <w:t>05</w:t>
    </w:r>
    <w:r w:rsidRPr="00786E01">
      <w:rPr>
        <w:lang w:val="en-US"/>
      </w:rPr>
      <w:t>.</w:t>
    </w:r>
    <w:r w:rsidR="00791E83">
      <w:rPr>
        <w:lang w:val="en-US"/>
      </w:rPr>
      <w:t>202</w:t>
    </w:r>
    <w:r w:rsidR="00A10DB3">
      <w:rPr>
        <w:lang w:val="en-US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37BD5"/>
    <w:multiLevelType w:val="hybridMultilevel"/>
    <w:tmpl w:val="274CD4C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33C53"/>
    <w:multiLevelType w:val="hybridMultilevel"/>
    <w:tmpl w:val="FF44A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D734D"/>
    <w:multiLevelType w:val="hybridMultilevel"/>
    <w:tmpl w:val="4AA640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418D7"/>
    <w:multiLevelType w:val="hybridMultilevel"/>
    <w:tmpl w:val="9CFAC122"/>
    <w:lvl w:ilvl="0" w:tplc="2828D9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A5E3F"/>
    <w:multiLevelType w:val="hybridMultilevel"/>
    <w:tmpl w:val="D54683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C91EAD"/>
    <w:multiLevelType w:val="hybridMultilevel"/>
    <w:tmpl w:val="F6C8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10C2A"/>
    <w:multiLevelType w:val="hybridMultilevel"/>
    <w:tmpl w:val="55E005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45684"/>
    <w:multiLevelType w:val="hybridMultilevel"/>
    <w:tmpl w:val="274CD4C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E0225D"/>
    <w:multiLevelType w:val="hybridMultilevel"/>
    <w:tmpl w:val="FD1CD0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835CE"/>
    <w:multiLevelType w:val="hybridMultilevel"/>
    <w:tmpl w:val="9B0493F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8E176D"/>
    <w:multiLevelType w:val="hybridMultilevel"/>
    <w:tmpl w:val="274CD4C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AE0C16"/>
    <w:multiLevelType w:val="hybridMultilevel"/>
    <w:tmpl w:val="32543AB8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2"/>
  </w:num>
  <w:num w:numId="5">
    <w:abstractNumId w:val="4"/>
  </w:num>
  <w:num w:numId="6">
    <w:abstractNumId w:val="7"/>
  </w:num>
  <w:num w:numId="7">
    <w:abstractNumId w:val="1"/>
  </w:num>
  <w:num w:numId="8">
    <w:abstractNumId w:val="0"/>
  </w:num>
  <w:num w:numId="9">
    <w:abstractNumId w:val="5"/>
  </w:num>
  <w:num w:numId="10">
    <w:abstractNumId w:val="6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xMDE1MzE0MTcyMDZT0lEKTi0uzszPAykwqgUAzZLhkiwAAAA="/>
  </w:docVars>
  <w:rsids>
    <w:rsidRoot w:val="00FD014D"/>
    <w:rsid w:val="000051C3"/>
    <w:rsid w:val="0000654D"/>
    <w:rsid w:val="0000725C"/>
    <w:rsid w:val="0001489A"/>
    <w:rsid w:val="00016B30"/>
    <w:rsid w:val="00021D2C"/>
    <w:rsid w:val="00022C0B"/>
    <w:rsid w:val="00024A3A"/>
    <w:rsid w:val="00025DCB"/>
    <w:rsid w:val="000271E3"/>
    <w:rsid w:val="00041BE7"/>
    <w:rsid w:val="000450E0"/>
    <w:rsid w:val="00046EF3"/>
    <w:rsid w:val="0004735D"/>
    <w:rsid w:val="00055AFD"/>
    <w:rsid w:val="000637FF"/>
    <w:rsid w:val="00064F5B"/>
    <w:rsid w:val="00067B59"/>
    <w:rsid w:val="000746DD"/>
    <w:rsid w:val="00081BC8"/>
    <w:rsid w:val="000823AB"/>
    <w:rsid w:val="00093017"/>
    <w:rsid w:val="000937A6"/>
    <w:rsid w:val="000A5639"/>
    <w:rsid w:val="000A59C9"/>
    <w:rsid w:val="000A6AC1"/>
    <w:rsid w:val="000A6CB3"/>
    <w:rsid w:val="000B19C6"/>
    <w:rsid w:val="000B1DFE"/>
    <w:rsid w:val="000C2711"/>
    <w:rsid w:val="000C5384"/>
    <w:rsid w:val="000C67F1"/>
    <w:rsid w:val="000D1151"/>
    <w:rsid w:val="000D2B3C"/>
    <w:rsid w:val="000D5BF3"/>
    <w:rsid w:val="000E017C"/>
    <w:rsid w:val="000E1B2D"/>
    <w:rsid w:val="000E4F75"/>
    <w:rsid w:val="000E6605"/>
    <w:rsid w:val="000F1E88"/>
    <w:rsid w:val="000F4079"/>
    <w:rsid w:val="000F472B"/>
    <w:rsid w:val="000F4EE4"/>
    <w:rsid w:val="000F7EDE"/>
    <w:rsid w:val="00100E30"/>
    <w:rsid w:val="0010662B"/>
    <w:rsid w:val="001118D6"/>
    <w:rsid w:val="00115C35"/>
    <w:rsid w:val="00116195"/>
    <w:rsid w:val="00117459"/>
    <w:rsid w:val="001236BF"/>
    <w:rsid w:val="00147D07"/>
    <w:rsid w:val="00157356"/>
    <w:rsid w:val="00160729"/>
    <w:rsid w:val="00160A00"/>
    <w:rsid w:val="00161A8E"/>
    <w:rsid w:val="0016559F"/>
    <w:rsid w:val="0016585C"/>
    <w:rsid w:val="00166E1E"/>
    <w:rsid w:val="001816CE"/>
    <w:rsid w:val="00182277"/>
    <w:rsid w:val="001822CA"/>
    <w:rsid w:val="00192337"/>
    <w:rsid w:val="00197528"/>
    <w:rsid w:val="001B26FC"/>
    <w:rsid w:val="001B2F0D"/>
    <w:rsid w:val="001B693D"/>
    <w:rsid w:val="001C1E82"/>
    <w:rsid w:val="001D11F6"/>
    <w:rsid w:val="001D54E4"/>
    <w:rsid w:val="001D59F1"/>
    <w:rsid w:val="001D7835"/>
    <w:rsid w:val="001D7B90"/>
    <w:rsid w:val="001E5D62"/>
    <w:rsid w:val="001E77E6"/>
    <w:rsid w:val="001F0278"/>
    <w:rsid w:val="001F18AC"/>
    <w:rsid w:val="001F313E"/>
    <w:rsid w:val="00207A79"/>
    <w:rsid w:val="002156DB"/>
    <w:rsid w:val="002215C7"/>
    <w:rsid w:val="00222727"/>
    <w:rsid w:val="002230A7"/>
    <w:rsid w:val="0023228A"/>
    <w:rsid w:val="00235E67"/>
    <w:rsid w:val="00245770"/>
    <w:rsid w:val="00254F22"/>
    <w:rsid w:val="00261755"/>
    <w:rsid w:val="00273CDC"/>
    <w:rsid w:val="0027666A"/>
    <w:rsid w:val="00276ECD"/>
    <w:rsid w:val="00284768"/>
    <w:rsid w:val="00284BAE"/>
    <w:rsid w:val="002A46E6"/>
    <w:rsid w:val="002A62C6"/>
    <w:rsid w:val="002A6FF5"/>
    <w:rsid w:val="002B3077"/>
    <w:rsid w:val="002B493F"/>
    <w:rsid w:val="002B4E30"/>
    <w:rsid w:val="002D3DF7"/>
    <w:rsid w:val="002D4AEE"/>
    <w:rsid w:val="002D77D2"/>
    <w:rsid w:val="002E7158"/>
    <w:rsid w:val="002E7560"/>
    <w:rsid w:val="002F0E71"/>
    <w:rsid w:val="002F5988"/>
    <w:rsid w:val="00313D30"/>
    <w:rsid w:val="0031539F"/>
    <w:rsid w:val="003219E2"/>
    <w:rsid w:val="003252E4"/>
    <w:rsid w:val="00327236"/>
    <w:rsid w:val="003279A5"/>
    <w:rsid w:val="00333F85"/>
    <w:rsid w:val="00335922"/>
    <w:rsid w:val="00343897"/>
    <w:rsid w:val="00355D7F"/>
    <w:rsid w:val="00362C05"/>
    <w:rsid w:val="003642FA"/>
    <w:rsid w:val="00365D77"/>
    <w:rsid w:val="003664D2"/>
    <w:rsid w:val="00367EDA"/>
    <w:rsid w:val="00370BAA"/>
    <w:rsid w:val="00372DBF"/>
    <w:rsid w:val="00375062"/>
    <w:rsid w:val="00375262"/>
    <w:rsid w:val="0038061A"/>
    <w:rsid w:val="00390F17"/>
    <w:rsid w:val="003A49DE"/>
    <w:rsid w:val="003B20D0"/>
    <w:rsid w:val="003B3FC6"/>
    <w:rsid w:val="003B49E5"/>
    <w:rsid w:val="003B55D5"/>
    <w:rsid w:val="003B6936"/>
    <w:rsid w:val="003B6C87"/>
    <w:rsid w:val="003D0FBF"/>
    <w:rsid w:val="003D3A2D"/>
    <w:rsid w:val="003D53FE"/>
    <w:rsid w:val="003D62FF"/>
    <w:rsid w:val="003E4D1B"/>
    <w:rsid w:val="003E5BD3"/>
    <w:rsid w:val="003F1AD9"/>
    <w:rsid w:val="003F2C15"/>
    <w:rsid w:val="003F6A66"/>
    <w:rsid w:val="004006B4"/>
    <w:rsid w:val="00410FDD"/>
    <w:rsid w:val="00412DFF"/>
    <w:rsid w:val="0041560C"/>
    <w:rsid w:val="00422F96"/>
    <w:rsid w:val="00427FF7"/>
    <w:rsid w:val="004506EF"/>
    <w:rsid w:val="0045110F"/>
    <w:rsid w:val="004538D9"/>
    <w:rsid w:val="00456710"/>
    <w:rsid w:val="00461D9C"/>
    <w:rsid w:val="00464E2F"/>
    <w:rsid w:val="00465C84"/>
    <w:rsid w:val="0046727C"/>
    <w:rsid w:val="00471F6E"/>
    <w:rsid w:val="00473868"/>
    <w:rsid w:val="00474FAB"/>
    <w:rsid w:val="00480DFD"/>
    <w:rsid w:val="00482B93"/>
    <w:rsid w:val="00483E68"/>
    <w:rsid w:val="00494507"/>
    <w:rsid w:val="004971DB"/>
    <w:rsid w:val="004A09EE"/>
    <w:rsid w:val="004B1C63"/>
    <w:rsid w:val="004B21A3"/>
    <w:rsid w:val="004C17D8"/>
    <w:rsid w:val="004E46D5"/>
    <w:rsid w:val="004F51B0"/>
    <w:rsid w:val="00513067"/>
    <w:rsid w:val="005217FB"/>
    <w:rsid w:val="00522676"/>
    <w:rsid w:val="0052673C"/>
    <w:rsid w:val="00535B2A"/>
    <w:rsid w:val="0053639B"/>
    <w:rsid w:val="00540B8C"/>
    <w:rsid w:val="0054677B"/>
    <w:rsid w:val="005478F2"/>
    <w:rsid w:val="00552167"/>
    <w:rsid w:val="00560DEF"/>
    <w:rsid w:val="00561C8B"/>
    <w:rsid w:val="00562491"/>
    <w:rsid w:val="00573D7F"/>
    <w:rsid w:val="00574B65"/>
    <w:rsid w:val="00581006"/>
    <w:rsid w:val="0058188A"/>
    <w:rsid w:val="00581A22"/>
    <w:rsid w:val="00584566"/>
    <w:rsid w:val="00597D1E"/>
    <w:rsid w:val="005B695A"/>
    <w:rsid w:val="005C0317"/>
    <w:rsid w:val="005D0467"/>
    <w:rsid w:val="005D4663"/>
    <w:rsid w:val="005D6D3D"/>
    <w:rsid w:val="005E3B70"/>
    <w:rsid w:val="005F3C3B"/>
    <w:rsid w:val="005F5F7D"/>
    <w:rsid w:val="00601E20"/>
    <w:rsid w:val="00617310"/>
    <w:rsid w:val="00626AF4"/>
    <w:rsid w:val="00636D91"/>
    <w:rsid w:val="00637F67"/>
    <w:rsid w:val="00637FA2"/>
    <w:rsid w:val="00640186"/>
    <w:rsid w:val="00640E9B"/>
    <w:rsid w:val="00641289"/>
    <w:rsid w:val="00647B94"/>
    <w:rsid w:val="00650A09"/>
    <w:rsid w:val="00651E5D"/>
    <w:rsid w:val="00655E96"/>
    <w:rsid w:val="006639D2"/>
    <w:rsid w:val="00663EFD"/>
    <w:rsid w:val="006642ED"/>
    <w:rsid w:val="006735A9"/>
    <w:rsid w:val="006831CE"/>
    <w:rsid w:val="006840C7"/>
    <w:rsid w:val="00684840"/>
    <w:rsid w:val="00685D21"/>
    <w:rsid w:val="00692500"/>
    <w:rsid w:val="00692830"/>
    <w:rsid w:val="006A1C8D"/>
    <w:rsid w:val="006B24FF"/>
    <w:rsid w:val="006B6E13"/>
    <w:rsid w:val="006C67FC"/>
    <w:rsid w:val="006D2D31"/>
    <w:rsid w:val="006D6D3E"/>
    <w:rsid w:val="006E3FB9"/>
    <w:rsid w:val="006F1AA1"/>
    <w:rsid w:val="006F49C5"/>
    <w:rsid w:val="006F5094"/>
    <w:rsid w:val="0071292C"/>
    <w:rsid w:val="00720360"/>
    <w:rsid w:val="00724C3D"/>
    <w:rsid w:val="0072660D"/>
    <w:rsid w:val="00737347"/>
    <w:rsid w:val="00737EF7"/>
    <w:rsid w:val="0074002C"/>
    <w:rsid w:val="00741231"/>
    <w:rsid w:val="007413E9"/>
    <w:rsid w:val="00742259"/>
    <w:rsid w:val="0075305C"/>
    <w:rsid w:val="007537E3"/>
    <w:rsid w:val="00756B6B"/>
    <w:rsid w:val="0076379E"/>
    <w:rsid w:val="00764815"/>
    <w:rsid w:val="00764BB0"/>
    <w:rsid w:val="00767C2D"/>
    <w:rsid w:val="007830C8"/>
    <w:rsid w:val="0078483D"/>
    <w:rsid w:val="00786E01"/>
    <w:rsid w:val="00786E94"/>
    <w:rsid w:val="00791473"/>
    <w:rsid w:val="00791E83"/>
    <w:rsid w:val="007920B5"/>
    <w:rsid w:val="007A2B84"/>
    <w:rsid w:val="007A61F3"/>
    <w:rsid w:val="007B51E6"/>
    <w:rsid w:val="007D5403"/>
    <w:rsid w:val="007D6726"/>
    <w:rsid w:val="007D6CE0"/>
    <w:rsid w:val="007E0D15"/>
    <w:rsid w:val="007E1358"/>
    <w:rsid w:val="007E1497"/>
    <w:rsid w:val="007E36E7"/>
    <w:rsid w:val="007E4F62"/>
    <w:rsid w:val="007E5026"/>
    <w:rsid w:val="007F7CA7"/>
    <w:rsid w:val="008017EF"/>
    <w:rsid w:val="008042DA"/>
    <w:rsid w:val="0080492D"/>
    <w:rsid w:val="00807E73"/>
    <w:rsid w:val="008107C7"/>
    <w:rsid w:val="00813158"/>
    <w:rsid w:val="008202DB"/>
    <w:rsid w:val="00820A0F"/>
    <w:rsid w:val="00822E0F"/>
    <w:rsid w:val="00826FB3"/>
    <w:rsid w:val="008377C6"/>
    <w:rsid w:val="0084794B"/>
    <w:rsid w:val="008526FA"/>
    <w:rsid w:val="0086742D"/>
    <w:rsid w:val="00873B89"/>
    <w:rsid w:val="00876E1D"/>
    <w:rsid w:val="008805E2"/>
    <w:rsid w:val="00881827"/>
    <w:rsid w:val="008825E1"/>
    <w:rsid w:val="00893390"/>
    <w:rsid w:val="00894466"/>
    <w:rsid w:val="00896158"/>
    <w:rsid w:val="008A2E59"/>
    <w:rsid w:val="008A381B"/>
    <w:rsid w:val="008B1B12"/>
    <w:rsid w:val="008B2DEF"/>
    <w:rsid w:val="008B7CEB"/>
    <w:rsid w:val="008C5C8B"/>
    <w:rsid w:val="008D1037"/>
    <w:rsid w:val="008D2FDA"/>
    <w:rsid w:val="008E2B26"/>
    <w:rsid w:val="008E6A9B"/>
    <w:rsid w:val="008F5191"/>
    <w:rsid w:val="008F7A75"/>
    <w:rsid w:val="00905C13"/>
    <w:rsid w:val="009124AC"/>
    <w:rsid w:val="0091482D"/>
    <w:rsid w:val="00921A2A"/>
    <w:rsid w:val="00927452"/>
    <w:rsid w:val="009307C1"/>
    <w:rsid w:val="009322AE"/>
    <w:rsid w:val="00942A15"/>
    <w:rsid w:val="00943A5B"/>
    <w:rsid w:val="00945304"/>
    <w:rsid w:val="00945758"/>
    <w:rsid w:val="009461C8"/>
    <w:rsid w:val="00946C4B"/>
    <w:rsid w:val="009559CE"/>
    <w:rsid w:val="00961F5F"/>
    <w:rsid w:val="00962E82"/>
    <w:rsid w:val="00965246"/>
    <w:rsid w:val="0096636F"/>
    <w:rsid w:val="0096770E"/>
    <w:rsid w:val="00992C38"/>
    <w:rsid w:val="00994DAD"/>
    <w:rsid w:val="00997CF7"/>
    <w:rsid w:val="009B2619"/>
    <w:rsid w:val="009B2BB3"/>
    <w:rsid w:val="009B50AB"/>
    <w:rsid w:val="009B5A48"/>
    <w:rsid w:val="009B60FE"/>
    <w:rsid w:val="009B6984"/>
    <w:rsid w:val="009B6D50"/>
    <w:rsid w:val="009B7838"/>
    <w:rsid w:val="009D2C16"/>
    <w:rsid w:val="009D5346"/>
    <w:rsid w:val="009E04A8"/>
    <w:rsid w:val="009E1694"/>
    <w:rsid w:val="009F2486"/>
    <w:rsid w:val="009F3A81"/>
    <w:rsid w:val="009F5267"/>
    <w:rsid w:val="00A0066F"/>
    <w:rsid w:val="00A02593"/>
    <w:rsid w:val="00A04613"/>
    <w:rsid w:val="00A06052"/>
    <w:rsid w:val="00A068DA"/>
    <w:rsid w:val="00A10DB3"/>
    <w:rsid w:val="00A13EB4"/>
    <w:rsid w:val="00A2385A"/>
    <w:rsid w:val="00A34956"/>
    <w:rsid w:val="00A35EAE"/>
    <w:rsid w:val="00A3609A"/>
    <w:rsid w:val="00A413CF"/>
    <w:rsid w:val="00A42C25"/>
    <w:rsid w:val="00A435A2"/>
    <w:rsid w:val="00A46218"/>
    <w:rsid w:val="00A46524"/>
    <w:rsid w:val="00A5481E"/>
    <w:rsid w:val="00A57474"/>
    <w:rsid w:val="00A57B64"/>
    <w:rsid w:val="00A64621"/>
    <w:rsid w:val="00A647F8"/>
    <w:rsid w:val="00A7092D"/>
    <w:rsid w:val="00A74541"/>
    <w:rsid w:val="00A75742"/>
    <w:rsid w:val="00A77757"/>
    <w:rsid w:val="00A9070B"/>
    <w:rsid w:val="00A91E66"/>
    <w:rsid w:val="00A93190"/>
    <w:rsid w:val="00A93263"/>
    <w:rsid w:val="00A96479"/>
    <w:rsid w:val="00A964AF"/>
    <w:rsid w:val="00AA43CE"/>
    <w:rsid w:val="00AB7D90"/>
    <w:rsid w:val="00AC1088"/>
    <w:rsid w:val="00AC1C5D"/>
    <w:rsid w:val="00AC1ED7"/>
    <w:rsid w:val="00AC40BF"/>
    <w:rsid w:val="00AC4372"/>
    <w:rsid w:val="00AC44E4"/>
    <w:rsid w:val="00AD29F7"/>
    <w:rsid w:val="00AD500B"/>
    <w:rsid w:val="00AE4977"/>
    <w:rsid w:val="00AF258F"/>
    <w:rsid w:val="00AF3231"/>
    <w:rsid w:val="00B029E1"/>
    <w:rsid w:val="00B12DA6"/>
    <w:rsid w:val="00B13AF7"/>
    <w:rsid w:val="00B2054E"/>
    <w:rsid w:val="00B20DD3"/>
    <w:rsid w:val="00B27668"/>
    <w:rsid w:val="00B42435"/>
    <w:rsid w:val="00B44891"/>
    <w:rsid w:val="00B57624"/>
    <w:rsid w:val="00B6088C"/>
    <w:rsid w:val="00B636AE"/>
    <w:rsid w:val="00B90D6E"/>
    <w:rsid w:val="00B954D4"/>
    <w:rsid w:val="00BA1126"/>
    <w:rsid w:val="00BA1C49"/>
    <w:rsid w:val="00BA2511"/>
    <w:rsid w:val="00BA5E67"/>
    <w:rsid w:val="00BB3B24"/>
    <w:rsid w:val="00BC55C6"/>
    <w:rsid w:val="00BC5614"/>
    <w:rsid w:val="00BD68BE"/>
    <w:rsid w:val="00BE66DD"/>
    <w:rsid w:val="00BE6FE6"/>
    <w:rsid w:val="00BF0880"/>
    <w:rsid w:val="00BF64DC"/>
    <w:rsid w:val="00C06B69"/>
    <w:rsid w:val="00C15ECD"/>
    <w:rsid w:val="00C16207"/>
    <w:rsid w:val="00C20273"/>
    <w:rsid w:val="00C2047D"/>
    <w:rsid w:val="00C20F00"/>
    <w:rsid w:val="00C24EAF"/>
    <w:rsid w:val="00C30D06"/>
    <w:rsid w:val="00C35FC7"/>
    <w:rsid w:val="00C41DED"/>
    <w:rsid w:val="00C448F0"/>
    <w:rsid w:val="00C463CB"/>
    <w:rsid w:val="00C5467F"/>
    <w:rsid w:val="00C55942"/>
    <w:rsid w:val="00C569E8"/>
    <w:rsid w:val="00C61994"/>
    <w:rsid w:val="00C627B9"/>
    <w:rsid w:val="00C738AD"/>
    <w:rsid w:val="00C80C01"/>
    <w:rsid w:val="00C80D77"/>
    <w:rsid w:val="00C902A8"/>
    <w:rsid w:val="00C91546"/>
    <w:rsid w:val="00CA09C5"/>
    <w:rsid w:val="00CA274E"/>
    <w:rsid w:val="00CA7A29"/>
    <w:rsid w:val="00CC04DD"/>
    <w:rsid w:val="00CC474A"/>
    <w:rsid w:val="00CD0260"/>
    <w:rsid w:val="00CD3F3B"/>
    <w:rsid w:val="00CF0573"/>
    <w:rsid w:val="00CF1F3C"/>
    <w:rsid w:val="00D01A0D"/>
    <w:rsid w:val="00D01AEF"/>
    <w:rsid w:val="00D11533"/>
    <w:rsid w:val="00D12B21"/>
    <w:rsid w:val="00D12CF8"/>
    <w:rsid w:val="00D12FE5"/>
    <w:rsid w:val="00D21835"/>
    <w:rsid w:val="00D245E8"/>
    <w:rsid w:val="00D27DF4"/>
    <w:rsid w:val="00D375B2"/>
    <w:rsid w:val="00D404D9"/>
    <w:rsid w:val="00D40F91"/>
    <w:rsid w:val="00D562CA"/>
    <w:rsid w:val="00D573FE"/>
    <w:rsid w:val="00D63755"/>
    <w:rsid w:val="00D64E4D"/>
    <w:rsid w:val="00D74116"/>
    <w:rsid w:val="00D8005D"/>
    <w:rsid w:val="00D82CAB"/>
    <w:rsid w:val="00D9248D"/>
    <w:rsid w:val="00D93075"/>
    <w:rsid w:val="00D9417C"/>
    <w:rsid w:val="00D9540B"/>
    <w:rsid w:val="00DB1B65"/>
    <w:rsid w:val="00DB3E0E"/>
    <w:rsid w:val="00DB4114"/>
    <w:rsid w:val="00DB5662"/>
    <w:rsid w:val="00DC7EE6"/>
    <w:rsid w:val="00DD5189"/>
    <w:rsid w:val="00DE4AD9"/>
    <w:rsid w:val="00DE5AAD"/>
    <w:rsid w:val="00DE7A64"/>
    <w:rsid w:val="00DE7AC6"/>
    <w:rsid w:val="00DF2C7B"/>
    <w:rsid w:val="00DF36CB"/>
    <w:rsid w:val="00E03257"/>
    <w:rsid w:val="00E1115A"/>
    <w:rsid w:val="00E17355"/>
    <w:rsid w:val="00E306BF"/>
    <w:rsid w:val="00E30720"/>
    <w:rsid w:val="00E319E5"/>
    <w:rsid w:val="00E3406C"/>
    <w:rsid w:val="00E439BF"/>
    <w:rsid w:val="00E46439"/>
    <w:rsid w:val="00E465B7"/>
    <w:rsid w:val="00E6013D"/>
    <w:rsid w:val="00E60F41"/>
    <w:rsid w:val="00E62A02"/>
    <w:rsid w:val="00E70274"/>
    <w:rsid w:val="00E70B53"/>
    <w:rsid w:val="00E86634"/>
    <w:rsid w:val="00E93B3E"/>
    <w:rsid w:val="00E96A66"/>
    <w:rsid w:val="00E9783E"/>
    <w:rsid w:val="00EA2AAA"/>
    <w:rsid w:val="00EB1618"/>
    <w:rsid w:val="00EB5075"/>
    <w:rsid w:val="00EB71E2"/>
    <w:rsid w:val="00EC1895"/>
    <w:rsid w:val="00EC189C"/>
    <w:rsid w:val="00EC64E3"/>
    <w:rsid w:val="00ED39CC"/>
    <w:rsid w:val="00ED5323"/>
    <w:rsid w:val="00EE7A53"/>
    <w:rsid w:val="00EF78EA"/>
    <w:rsid w:val="00F128D1"/>
    <w:rsid w:val="00F149D6"/>
    <w:rsid w:val="00F25BDB"/>
    <w:rsid w:val="00F305FC"/>
    <w:rsid w:val="00F32794"/>
    <w:rsid w:val="00F37382"/>
    <w:rsid w:val="00F434F6"/>
    <w:rsid w:val="00F50156"/>
    <w:rsid w:val="00F5392A"/>
    <w:rsid w:val="00F543CB"/>
    <w:rsid w:val="00F55426"/>
    <w:rsid w:val="00F63881"/>
    <w:rsid w:val="00F679C1"/>
    <w:rsid w:val="00F715CD"/>
    <w:rsid w:val="00F72500"/>
    <w:rsid w:val="00F73CB3"/>
    <w:rsid w:val="00F75F97"/>
    <w:rsid w:val="00F80222"/>
    <w:rsid w:val="00F848BE"/>
    <w:rsid w:val="00F90498"/>
    <w:rsid w:val="00F92BAF"/>
    <w:rsid w:val="00FA247F"/>
    <w:rsid w:val="00FA3F7F"/>
    <w:rsid w:val="00FA7ED7"/>
    <w:rsid w:val="00FB1A6E"/>
    <w:rsid w:val="00FB727F"/>
    <w:rsid w:val="00FC63DA"/>
    <w:rsid w:val="00FD014D"/>
    <w:rsid w:val="00FD664F"/>
    <w:rsid w:val="00FE0B0E"/>
    <w:rsid w:val="00FF2A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97479"/>
  <w15:docId w15:val="{47EDE7B8-DE48-4A1A-9082-AC1DADF1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2054E"/>
    <w:rPr>
      <w:rFonts w:ascii="Arial" w:hAnsi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57474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8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A57474"/>
    <w:rPr>
      <w:rFonts w:ascii="Arial" w:eastAsiaTheme="majorEastAsia" w:hAnsi="Arial" w:cstheme="majorBidi"/>
      <w:color w:val="2E74B5" w:themeColor="accent1" w:themeShade="BF"/>
      <w:sz w:val="28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6B6E13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B6E13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Listenabsatz">
    <w:name w:val="List Paragraph"/>
    <w:basedOn w:val="Standard"/>
    <w:uiPriority w:val="34"/>
    <w:qFormat/>
    <w:rsid w:val="00637FA2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3664D2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3664D2"/>
  </w:style>
  <w:style w:type="paragraph" w:styleId="Fuzeile">
    <w:name w:val="footer"/>
    <w:basedOn w:val="Standard"/>
    <w:link w:val="FuzeileZchn"/>
    <w:uiPriority w:val="99"/>
    <w:unhideWhenUsed/>
    <w:rsid w:val="003664D2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3664D2"/>
  </w:style>
  <w:style w:type="character" w:styleId="Seitenzahl">
    <w:name w:val="page number"/>
    <w:basedOn w:val="Absatz-Standardschriftart"/>
    <w:uiPriority w:val="99"/>
    <w:semiHidden/>
    <w:unhideWhenUsed/>
    <w:rsid w:val="003664D2"/>
  </w:style>
  <w:style w:type="character" w:styleId="Hyperlink">
    <w:name w:val="Hyperlink"/>
    <w:basedOn w:val="Absatz-Standardschriftart"/>
    <w:uiPriority w:val="99"/>
    <w:unhideWhenUsed/>
    <w:rsid w:val="00807E73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562CA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D562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4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aphdb.ontotext.com/free/quick-start-guide.html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localhost:7200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808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300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9</Words>
  <Characters>4530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Ehrlinger</dc:creator>
  <cp:keywords/>
  <dc:description/>
  <cp:lastModifiedBy>Johannes Schrott</cp:lastModifiedBy>
  <cp:revision>495</cp:revision>
  <dcterms:created xsi:type="dcterms:W3CDTF">2016-06-28T12:41:00Z</dcterms:created>
  <dcterms:modified xsi:type="dcterms:W3CDTF">2021-05-26T07:03:00Z</dcterms:modified>
</cp:coreProperties>
</file>